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BCC76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3ED109E" wp14:editId="38A339DE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18" name="Picture 18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8EFC387" wp14:editId="512CEFA1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19" name="Picture 19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</w:p>
    <w:p w14:paraId="2F76E395" w14:textId="61C5878A" w:rsidR="004A7D98" w:rsidRDefault="006B32FE" w:rsidP="00B36A1D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lass Time Table – </w:t>
      </w:r>
      <w:r w:rsidR="00074357">
        <w:rPr>
          <w:rFonts w:asciiTheme="majorHAnsi" w:hAnsiTheme="majorHAnsi"/>
          <w:b/>
        </w:rPr>
        <w:t>Second</w:t>
      </w:r>
      <w:r>
        <w:rPr>
          <w:rFonts w:asciiTheme="majorHAnsi" w:hAnsiTheme="majorHAnsi"/>
          <w:b/>
        </w:rPr>
        <w:t xml:space="preserve"> Semester </w:t>
      </w:r>
      <w:r w:rsidR="00074357">
        <w:rPr>
          <w:rFonts w:asciiTheme="majorHAnsi" w:hAnsiTheme="majorHAnsi"/>
          <w:b/>
        </w:rPr>
        <w:t>Second</w:t>
      </w:r>
      <w:r>
        <w:rPr>
          <w:rFonts w:asciiTheme="majorHAnsi" w:hAnsiTheme="majorHAnsi"/>
          <w:b/>
        </w:rPr>
        <w:t xml:space="preserve"> Year (</w:t>
      </w:r>
      <w:r w:rsidR="00074357">
        <w:rPr>
          <w:rFonts w:asciiTheme="majorHAnsi" w:hAnsiTheme="majorHAnsi"/>
          <w:b/>
        </w:rPr>
        <w:t>4</w:t>
      </w:r>
      <w:r w:rsidR="00074357"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</w:t>
      </w:r>
      <w:r w:rsidR="008D31C9">
        <w:rPr>
          <w:rFonts w:asciiTheme="majorHAnsi" w:hAnsiTheme="majorHAnsi"/>
          <w:b/>
        </w:rPr>
        <w:t>–</w:t>
      </w:r>
      <w:r w:rsidR="00E4414E">
        <w:rPr>
          <w:rFonts w:asciiTheme="majorHAnsi" w:hAnsiTheme="majorHAnsi"/>
          <w:b/>
        </w:rPr>
        <w:t>2</w:t>
      </w:r>
      <w:r w:rsidR="003D182A">
        <w:rPr>
          <w:rFonts w:asciiTheme="majorHAnsi" w:hAnsiTheme="majorHAnsi"/>
          <w:b/>
        </w:rPr>
        <w:t>1</w:t>
      </w:r>
      <w:r w:rsidR="008D31C9">
        <w:rPr>
          <w:rFonts w:asciiTheme="majorHAnsi" w:hAnsiTheme="majorHAnsi"/>
          <w:b/>
        </w:rPr>
        <w:t>BSCS</w:t>
      </w:r>
      <w:r w:rsidR="00E91323">
        <w:rPr>
          <w:rFonts w:asciiTheme="majorHAnsi" w:hAnsiTheme="majorHAnsi"/>
          <w:b/>
        </w:rPr>
        <w:br/>
      </w:r>
      <w:r w:rsidR="004A7D98">
        <w:rPr>
          <w:rFonts w:asciiTheme="majorHAnsi" w:hAnsiTheme="majorHAnsi"/>
          <w:b/>
        </w:rPr>
        <w:t xml:space="preserve">(With effect from: </w:t>
      </w:r>
      <w:r w:rsidR="00A3320D">
        <w:rPr>
          <w:rFonts w:asciiTheme="majorHAnsi" w:hAnsiTheme="majorHAnsi"/>
          <w:b/>
        </w:rPr>
        <w:t>1</w:t>
      </w:r>
      <w:r w:rsidR="00161847">
        <w:rPr>
          <w:rFonts w:asciiTheme="majorHAnsi" w:hAnsiTheme="majorHAnsi"/>
          <w:b/>
        </w:rPr>
        <w:t>5</w:t>
      </w:r>
      <w:r w:rsidR="004A7D98">
        <w:rPr>
          <w:rFonts w:asciiTheme="majorHAnsi" w:hAnsiTheme="majorHAnsi"/>
          <w:b/>
        </w:rPr>
        <w:t>-0</w:t>
      </w:r>
      <w:r w:rsidR="00A3320D">
        <w:rPr>
          <w:rFonts w:asciiTheme="majorHAnsi" w:hAnsiTheme="majorHAnsi"/>
          <w:b/>
        </w:rPr>
        <w:t>8</w:t>
      </w:r>
      <w:bookmarkStart w:id="0" w:name="_GoBack"/>
      <w:bookmarkEnd w:id="0"/>
      <w:r w:rsidR="004A7D98">
        <w:rPr>
          <w:rFonts w:asciiTheme="majorHAnsi" w:hAnsiTheme="majorHAnsi"/>
          <w:b/>
        </w:rPr>
        <w:t>-2023)</w:t>
      </w:r>
    </w:p>
    <w:p w14:paraId="7F059AB3" w14:textId="77777777" w:rsidR="004A7D98" w:rsidRPr="00706CAA" w:rsidRDefault="004A7D98" w:rsidP="004A7D98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>
        <w:rPr>
          <w:rFonts w:asciiTheme="majorHAnsi" w:hAnsiTheme="majorHAnsi"/>
          <w:bCs/>
          <w:sz w:val="18"/>
        </w:rPr>
        <w:t>03-07-202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>
        <w:rPr>
          <w:rFonts w:asciiTheme="majorHAnsi" w:hAnsiTheme="majorHAnsi"/>
          <w:bCs/>
          <w:sz w:val="18"/>
        </w:rPr>
        <w:t>20-10-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045DE4" w:rsidRPr="00496B18" w14:paraId="7FA6B0BD" w14:textId="77777777" w:rsidTr="00BE73B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E888FC2" w14:textId="77777777" w:rsidR="00045DE4" w:rsidRPr="00252AA8" w:rsidRDefault="00045DE4" w:rsidP="00BE73B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27FFADDD" w14:textId="77777777" w:rsidR="00045DE4" w:rsidRPr="00252AA8" w:rsidRDefault="00045DE4" w:rsidP="00BE73B0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6BDCD75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0A7FB0A3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5FA81A5B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F07F74A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7147FC" w:rsidRPr="00496B18" w14:paraId="2C9ADF56" w14:textId="77777777" w:rsidTr="00BE73B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8D74137" w14:textId="6D8B5A86" w:rsidR="007147FC" w:rsidRPr="00252AA8" w:rsidRDefault="007147FC" w:rsidP="00604501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4EDACE1" w14:textId="2214A7C2" w:rsidR="007147FC" w:rsidRPr="005A1D78" w:rsidRDefault="006F0727" w:rsidP="00604501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D0DFBAC" w14:textId="16D56DD0" w:rsidR="007147FC" w:rsidRPr="005A1D78" w:rsidRDefault="0017221C" w:rsidP="00604501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FE50E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3C7CB759" w14:textId="505984E1" w:rsidR="007147FC" w:rsidRPr="005A1D78" w:rsidRDefault="00F71C87" w:rsidP="00604501">
            <w:pPr>
              <w:jc w:val="center"/>
              <w:rPr>
                <w:rFonts w:asciiTheme="majorHAnsi" w:hAnsiTheme="majorHAnsi"/>
                <w:sz w:val="20"/>
              </w:rPr>
            </w:pPr>
            <w:r w:rsidRPr="00FE50E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7929E36" w14:textId="27E6D294" w:rsidR="007147FC" w:rsidRPr="005A1D78" w:rsidRDefault="006F0727" w:rsidP="00604501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ECC3F07" w14:textId="42DB6B11" w:rsidR="007147FC" w:rsidRPr="005A1D78" w:rsidRDefault="00835E1A" w:rsidP="00604501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C</w:t>
            </w:r>
          </w:p>
        </w:tc>
      </w:tr>
      <w:tr w:rsidR="00474A35" w:rsidRPr="00496B18" w14:paraId="3F73212F" w14:textId="77777777" w:rsidTr="00BE73B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C76C061" w14:textId="67742FF4" w:rsidR="00474A35" w:rsidRPr="00252AA8" w:rsidRDefault="00474A35" w:rsidP="00474A35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2BF36CA" w14:textId="724CE389" w:rsidR="00474A35" w:rsidRPr="005A1D78" w:rsidRDefault="00474A35" w:rsidP="00474A35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AP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CA585EC" w14:textId="4C8A73D9" w:rsidR="00474A35" w:rsidRPr="005A1D78" w:rsidRDefault="00474A35" w:rsidP="00474A35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750FA4D2" w14:textId="53C9624D" w:rsidR="00474A35" w:rsidRPr="005A1D78" w:rsidRDefault="00474A35" w:rsidP="00474A35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74330765" w14:textId="0AC1EEDE" w:rsidR="00474A35" w:rsidRPr="005A1D78" w:rsidRDefault="00474A35" w:rsidP="00474A35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AP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4AF9850" w14:textId="2D0B4147" w:rsidR="00474A35" w:rsidRPr="005A1D78" w:rsidRDefault="00835E1A" w:rsidP="00474A35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GA</w:t>
            </w:r>
          </w:p>
        </w:tc>
      </w:tr>
      <w:tr w:rsidR="00EC4182" w:rsidRPr="00496B18" w14:paraId="39D2E046" w14:textId="77777777" w:rsidTr="00BE73B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6903BDF" w14:textId="6F60857F" w:rsidR="00EC4182" w:rsidRPr="00252AA8" w:rsidRDefault="00EC4182" w:rsidP="00835E1A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6558744" w14:textId="35AB3D61" w:rsidR="00EC4182" w:rsidRDefault="00EC4182" w:rsidP="00835E1A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A3330D0" w14:textId="31896EC0" w:rsidR="00EC4182" w:rsidRPr="00C1669A" w:rsidRDefault="00DF4977" w:rsidP="00835E1A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CC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8E49819" w14:textId="634CD9FA" w:rsidR="00EC4182" w:rsidRDefault="00EC4182" w:rsidP="00835E1A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AP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4ABA65D" w14:textId="46B4F130" w:rsidR="00EC4182" w:rsidRPr="00C1669A" w:rsidRDefault="00EC4182" w:rsidP="00835E1A">
            <w:pPr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CGA</w:t>
            </w:r>
          </w:p>
        </w:tc>
        <w:tc>
          <w:tcPr>
            <w:tcW w:w="1383" w:type="dxa"/>
            <w:vMerge w:val="restart"/>
            <w:shd w:val="clear" w:color="auto" w:fill="auto"/>
            <w:vAlign w:val="center"/>
          </w:tcPr>
          <w:p w14:paraId="181A08DE" w14:textId="037DFDCC" w:rsidR="00EC4182" w:rsidRPr="00C1669A" w:rsidRDefault="00EC4182" w:rsidP="00835E1A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CC-PR</w:t>
            </w:r>
          </w:p>
        </w:tc>
      </w:tr>
      <w:tr w:rsidR="008E1B4E" w:rsidRPr="00496B18" w14:paraId="7D72A6D5" w14:textId="77777777" w:rsidTr="001D6B3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FCC33C4" w14:textId="64EE3B84" w:rsidR="008E1B4E" w:rsidRPr="00252AA8" w:rsidRDefault="008E1B4E" w:rsidP="008E1B4E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</w:tcPr>
          <w:p w14:paraId="37EAD459" w14:textId="74EE0CA1" w:rsidR="008E1B4E" w:rsidRDefault="00781FC2" w:rsidP="008E1B4E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86379D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6E1349F" w14:textId="13D5339C" w:rsidR="008E1B4E" w:rsidRPr="00C1669A" w:rsidRDefault="008E1B4E" w:rsidP="008E1B4E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SP</w:t>
            </w:r>
          </w:p>
        </w:tc>
        <w:tc>
          <w:tcPr>
            <w:tcW w:w="1644" w:type="dxa"/>
            <w:shd w:val="clear" w:color="auto" w:fill="auto"/>
          </w:tcPr>
          <w:p w14:paraId="48AC8CE1" w14:textId="6F951CD1" w:rsidR="008E1B4E" w:rsidRDefault="008E1B4E" w:rsidP="008E1B4E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GA</w:t>
            </w:r>
          </w:p>
        </w:tc>
        <w:tc>
          <w:tcPr>
            <w:tcW w:w="1529" w:type="dxa"/>
            <w:shd w:val="clear" w:color="auto" w:fill="auto"/>
          </w:tcPr>
          <w:p w14:paraId="1EA57AC4" w14:textId="79709665" w:rsidR="008E1B4E" w:rsidRPr="00C1669A" w:rsidRDefault="0045174B" w:rsidP="008E1B4E">
            <w:pPr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CC</w:t>
            </w:r>
          </w:p>
        </w:tc>
        <w:tc>
          <w:tcPr>
            <w:tcW w:w="1383" w:type="dxa"/>
            <w:vMerge/>
            <w:shd w:val="clear" w:color="auto" w:fill="auto"/>
            <w:vAlign w:val="center"/>
          </w:tcPr>
          <w:p w14:paraId="4D6381AD" w14:textId="65A60992" w:rsidR="008E1B4E" w:rsidRPr="00C1669A" w:rsidRDefault="008E1B4E" w:rsidP="008E1B4E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  <w:tr w:rsidR="008E1B4E" w:rsidRPr="00496B18" w14:paraId="707C79DA" w14:textId="77777777" w:rsidTr="001D6B3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D6D499D" w14:textId="226E23D3" w:rsidR="008E1B4E" w:rsidRPr="00252AA8" w:rsidRDefault="008E1B4E" w:rsidP="008E1B4E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 w:val="restart"/>
            <w:shd w:val="clear" w:color="auto" w:fill="auto"/>
            <w:vAlign w:val="center"/>
          </w:tcPr>
          <w:p w14:paraId="44AE009D" w14:textId="553817B5" w:rsidR="008E1B4E" w:rsidRPr="001E3C2B" w:rsidRDefault="008E1B4E" w:rsidP="008E1B4E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1E3C2B">
              <w:rPr>
                <w:rFonts w:asciiTheme="majorHAnsi" w:hAnsiTheme="majorHAnsi"/>
                <w:sz w:val="20"/>
              </w:rPr>
              <w:t>COAP-PR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25A69DD" w14:textId="71E7602F" w:rsidR="008E1B4E" w:rsidRPr="00C1669A" w:rsidRDefault="008E1B4E" w:rsidP="008E1B4E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COAP*</w:t>
            </w:r>
          </w:p>
        </w:tc>
        <w:tc>
          <w:tcPr>
            <w:tcW w:w="1644" w:type="dxa"/>
            <w:vMerge w:val="restart"/>
            <w:shd w:val="clear" w:color="auto" w:fill="auto"/>
            <w:vAlign w:val="center"/>
          </w:tcPr>
          <w:p w14:paraId="419C3387" w14:textId="0CCA4CC6" w:rsidR="008E1B4E" w:rsidRPr="001E3C2B" w:rsidRDefault="008E1B4E" w:rsidP="008E1B4E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1E3C2B">
              <w:rPr>
                <w:rFonts w:asciiTheme="majorHAnsi" w:hAnsiTheme="majorHAnsi"/>
                <w:sz w:val="20"/>
              </w:rPr>
              <w:t>CGA-PR</w:t>
            </w:r>
          </w:p>
        </w:tc>
        <w:tc>
          <w:tcPr>
            <w:tcW w:w="1529" w:type="dxa"/>
            <w:shd w:val="clear" w:color="auto" w:fill="auto"/>
          </w:tcPr>
          <w:p w14:paraId="20719FA1" w14:textId="3A72FADD" w:rsidR="008E1B4E" w:rsidRDefault="008E1B4E" w:rsidP="008E1B4E">
            <w:pPr>
              <w:jc w:val="center"/>
              <w:rPr>
                <w:rFonts w:asciiTheme="majorHAnsi" w:hAnsiTheme="majorHAnsi"/>
                <w:sz w:val="20"/>
              </w:rPr>
            </w:pPr>
            <w:r w:rsidRPr="00FE50E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383" w:type="dxa"/>
            <w:vMerge/>
            <w:shd w:val="clear" w:color="auto" w:fill="auto"/>
            <w:vAlign w:val="center"/>
          </w:tcPr>
          <w:p w14:paraId="4205B84F" w14:textId="501AE606" w:rsidR="008E1B4E" w:rsidRDefault="008E1B4E" w:rsidP="008E1B4E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  <w:tr w:rsidR="00AA564F" w:rsidRPr="00496B18" w14:paraId="50090B9A" w14:textId="77777777" w:rsidTr="008C5797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0B6EEFC" w14:textId="76612C91" w:rsidR="00AA564F" w:rsidRPr="00252AA8" w:rsidRDefault="00AA564F" w:rsidP="00AA564F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04FAE60F" w14:textId="32E35404" w:rsidR="00AA564F" w:rsidRDefault="00AA564F" w:rsidP="00AA564F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28587CE2" w14:textId="5461DC5D" w:rsidR="00AA564F" w:rsidRPr="00C1669A" w:rsidRDefault="00AA564F" w:rsidP="00AA564F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CGA*</w:t>
            </w:r>
          </w:p>
        </w:tc>
        <w:tc>
          <w:tcPr>
            <w:tcW w:w="1644" w:type="dxa"/>
            <w:vMerge/>
            <w:shd w:val="clear" w:color="auto" w:fill="auto"/>
          </w:tcPr>
          <w:p w14:paraId="65BBA83F" w14:textId="213F7B70" w:rsidR="00AA564F" w:rsidRDefault="00AA564F" w:rsidP="00AA564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6B327800" w14:textId="1BBF70B2" w:rsidR="00AA564F" w:rsidRPr="001E3C2B" w:rsidRDefault="00AA564F" w:rsidP="00AA564F">
            <w:pPr>
              <w:jc w:val="center"/>
              <w:rPr>
                <w:rFonts w:asciiTheme="majorHAnsi" w:hAnsiTheme="majorHAnsi"/>
                <w:sz w:val="20"/>
              </w:rPr>
            </w:pPr>
            <w:r w:rsidRPr="001E3C2B">
              <w:rPr>
                <w:rFonts w:asciiTheme="majorHAnsi" w:hAnsiTheme="majorHAnsi"/>
                <w:sz w:val="20"/>
              </w:rPr>
              <w:t>CC*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0A328AF2" w14:textId="79D502DD" w:rsidR="00AA564F" w:rsidRDefault="00AA564F" w:rsidP="00AA564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  <w:tr w:rsidR="00AA564F" w:rsidRPr="00496B18" w14:paraId="7C5EF1DD" w14:textId="77777777" w:rsidTr="00AF76E8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C40D4C1" w14:textId="08F7AB7E" w:rsidR="00AA564F" w:rsidRPr="00252AA8" w:rsidRDefault="00AA564F" w:rsidP="00AA564F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/>
            <w:shd w:val="clear" w:color="auto" w:fill="auto"/>
            <w:vAlign w:val="center"/>
          </w:tcPr>
          <w:p w14:paraId="5E2EF183" w14:textId="561AF053" w:rsidR="00AA564F" w:rsidRDefault="00AA564F" w:rsidP="00AA564F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</w:tcPr>
          <w:p w14:paraId="49F4231A" w14:textId="43E3782E" w:rsidR="00AA564F" w:rsidRPr="00C1669A" w:rsidRDefault="00AA564F" w:rsidP="00AA564F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C1669A">
              <w:rPr>
                <w:rFonts w:asciiTheme="majorHAnsi" w:hAnsiTheme="majorHAnsi"/>
                <w:sz w:val="20"/>
              </w:rPr>
              <w:t>CS*</w:t>
            </w:r>
          </w:p>
        </w:tc>
        <w:tc>
          <w:tcPr>
            <w:tcW w:w="1644" w:type="dxa"/>
            <w:vMerge/>
            <w:shd w:val="clear" w:color="auto" w:fill="auto"/>
          </w:tcPr>
          <w:p w14:paraId="35F38798" w14:textId="61F4F051" w:rsidR="00AA564F" w:rsidRDefault="00AA564F" w:rsidP="00AA564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5AA5A251" w14:textId="1A53171C" w:rsidR="00AA564F" w:rsidRPr="001E3C2B" w:rsidRDefault="00AA564F" w:rsidP="00AA564F">
            <w:pPr>
              <w:jc w:val="center"/>
              <w:rPr>
                <w:rFonts w:asciiTheme="majorHAnsi" w:hAnsiTheme="majorHAnsi"/>
                <w:sz w:val="20"/>
              </w:rPr>
            </w:pPr>
            <w:r w:rsidRPr="001E3C2B">
              <w:rPr>
                <w:rFonts w:asciiTheme="majorHAnsi" w:hAnsiTheme="majorHAnsi"/>
                <w:sz w:val="20"/>
              </w:rPr>
              <w:t>SP*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1F50DDF0" w14:textId="7BDBD629" w:rsidR="00AA564F" w:rsidRDefault="00AA564F" w:rsidP="00AA564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</w:tbl>
    <w:p w14:paraId="0379B372" w14:textId="77777777" w:rsidR="00213940" w:rsidRPr="00804628" w:rsidRDefault="00213940" w:rsidP="0006555A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18"/>
        </w:rPr>
      </w:pPr>
      <w:r w:rsidRPr="00804628">
        <w:rPr>
          <w:rFonts w:asciiTheme="majorHAnsi" w:hAnsiTheme="majorHAnsi"/>
          <w:color w:val="000000" w:themeColor="text1"/>
          <w:sz w:val="18"/>
        </w:rPr>
        <w:t>* indicates tutorial class</w:t>
      </w:r>
    </w:p>
    <w:p w14:paraId="2EFC0769" w14:textId="77777777" w:rsidR="00B37F43" w:rsidRDefault="00B37F43" w:rsidP="0006555A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</w:p>
    <w:p w14:paraId="118783D4" w14:textId="169986EC" w:rsidR="00C42FEA" w:rsidRPr="00D465E0" w:rsidRDefault="00C42FEA" w:rsidP="004F1E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9027"/>
        </w:tabs>
        <w:spacing w:after="0"/>
        <w:ind w:left="-90"/>
        <w:rPr>
          <w:rFonts w:asciiTheme="majorHAnsi" w:hAnsiTheme="majorHAnsi"/>
          <w:color w:val="000000" w:themeColor="text1"/>
          <w:sz w:val="20"/>
        </w:rPr>
      </w:pPr>
      <w:r w:rsidRPr="00D465E0">
        <w:rPr>
          <w:rFonts w:asciiTheme="majorHAnsi" w:hAnsiTheme="majorHAnsi"/>
          <w:color w:val="000000" w:themeColor="text1"/>
          <w:sz w:val="20"/>
        </w:rPr>
        <w:t>CSC-251</w:t>
      </w:r>
      <w:r w:rsidRPr="00D465E0">
        <w:rPr>
          <w:rFonts w:asciiTheme="majorHAnsi" w:hAnsiTheme="majorHAnsi"/>
          <w:color w:val="000000" w:themeColor="text1"/>
          <w:sz w:val="20"/>
        </w:rPr>
        <w:tab/>
        <w:t>Computer Organization and Assembly Programming</w:t>
      </w:r>
      <w:r w:rsidR="009E7212" w:rsidRPr="00D465E0">
        <w:rPr>
          <w:rFonts w:asciiTheme="majorHAnsi" w:hAnsiTheme="majorHAnsi"/>
          <w:color w:val="000000" w:themeColor="text1"/>
          <w:sz w:val="20"/>
        </w:rPr>
        <w:t xml:space="preserve"> (COAP)</w:t>
      </w:r>
      <w:r w:rsidR="004F1EE4" w:rsidRPr="00D465E0">
        <w:rPr>
          <w:rFonts w:asciiTheme="majorHAnsi" w:hAnsiTheme="majorHAnsi"/>
          <w:color w:val="000000" w:themeColor="text1"/>
          <w:sz w:val="20"/>
        </w:rPr>
        <w:tab/>
      </w:r>
      <w:r w:rsidR="00887011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887011">
        <w:rPr>
          <w:rFonts w:asciiTheme="majorHAnsi" w:hAnsiTheme="majorHAnsi"/>
          <w:color w:val="000000" w:themeColor="text1"/>
          <w:sz w:val="20"/>
        </w:rPr>
        <w:t>Arbab</w:t>
      </w:r>
      <w:proofErr w:type="spellEnd"/>
      <w:r w:rsidR="00887011">
        <w:rPr>
          <w:rFonts w:asciiTheme="majorHAnsi" w:hAnsiTheme="majorHAnsi"/>
          <w:color w:val="000000" w:themeColor="text1"/>
          <w:sz w:val="20"/>
        </w:rPr>
        <w:t xml:space="preserve"> Ali </w:t>
      </w:r>
      <w:proofErr w:type="spellStart"/>
      <w:r w:rsidR="00887011">
        <w:rPr>
          <w:rFonts w:asciiTheme="majorHAnsi" w:hAnsiTheme="majorHAnsi"/>
          <w:color w:val="000000" w:themeColor="text1"/>
          <w:sz w:val="20"/>
        </w:rPr>
        <w:t>Samejo</w:t>
      </w:r>
      <w:proofErr w:type="spellEnd"/>
      <w:r w:rsidR="003D182A">
        <w:rPr>
          <w:rFonts w:asciiTheme="majorHAnsi" w:hAnsiTheme="majorHAnsi"/>
          <w:color w:val="000000" w:themeColor="text1"/>
          <w:sz w:val="20"/>
        </w:rPr>
        <w:t xml:space="preserve"> (TH &amp; PR)</w:t>
      </w:r>
    </w:p>
    <w:p w14:paraId="16D92945" w14:textId="1DB73AF7" w:rsidR="00C42FEA" w:rsidRDefault="00C42FEA" w:rsidP="004F1E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9027"/>
        </w:tabs>
        <w:spacing w:after="0"/>
        <w:ind w:left="-90"/>
        <w:rPr>
          <w:rFonts w:asciiTheme="majorHAnsi" w:hAnsiTheme="majorHAnsi"/>
          <w:color w:val="000000" w:themeColor="text1"/>
          <w:sz w:val="20"/>
        </w:rPr>
      </w:pPr>
      <w:r w:rsidRPr="00C42FEA">
        <w:rPr>
          <w:rFonts w:asciiTheme="majorHAnsi" w:hAnsiTheme="majorHAnsi"/>
          <w:color w:val="000000" w:themeColor="text1"/>
          <w:sz w:val="20"/>
        </w:rPr>
        <w:t>CSC-252</w:t>
      </w:r>
      <w:r w:rsidRPr="00C42FEA">
        <w:rPr>
          <w:rFonts w:asciiTheme="majorHAnsi" w:hAnsiTheme="majorHAnsi"/>
          <w:color w:val="000000" w:themeColor="text1"/>
          <w:sz w:val="20"/>
        </w:rPr>
        <w:tab/>
        <w:t xml:space="preserve"> Computer Graphics and Animations</w:t>
      </w:r>
      <w:r w:rsidR="009E7212">
        <w:rPr>
          <w:rFonts w:asciiTheme="majorHAnsi" w:hAnsiTheme="majorHAnsi"/>
          <w:color w:val="000000" w:themeColor="text1"/>
          <w:sz w:val="20"/>
        </w:rPr>
        <w:t xml:space="preserve"> (CGA)</w:t>
      </w:r>
      <w:r w:rsidR="004F1EE4">
        <w:rPr>
          <w:rFonts w:asciiTheme="majorHAnsi" w:hAnsiTheme="majorHAnsi"/>
          <w:color w:val="000000" w:themeColor="text1"/>
          <w:sz w:val="20"/>
        </w:rPr>
        <w:tab/>
      </w:r>
      <w:r w:rsidR="008B371F">
        <w:rPr>
          <w:rFonts w:asciiTheme="majorHAnsi" w:hAnsiTheme="majorHAnsi"/>
          <w:color w:val="000000" w:themeColor="text1"/>
          <w:sz w:val="20"/>
        </w:rPr>
        <w:t xml:space="preserve">Mr. </w:t>
      </w:r>
      <w:proofErr w:type="spellStart"/>
      <w:r w:rsidR="008B371F">
        <w:rPr>
          <w:rFonts w:asciiTheme="majorHAnsi" w:hAnsiTheme="majorHAnsi"/>
          <w:color w:val="000000" w:themeColor="text1"/>
          <w:sz w:val="20"/>
        </w:rPr>
        <w:t>Mobeen</w:t>
      </w:r>
      <w:proofErr w:type="spellEnd"/>
      <w:r w:rsidR="008B371F">
        <w:rPr>
          <w:rFonts w:asciiTheme="majorHAnsi" w:hAnsiTheme="majorHAnsi"/>
          <w:color w:val="000000" w:themeColor="text1"/>
          <w:sz w:val="20"/>
        </w:rPr>
        <w:t xml:space="preserve"> Khan (TH &amp; PR)</w:t>
      </w:r>
    </w:p>
    <w:p w14:paraId="71F4F8CC" w14:textId="1AEEBBDF" w:rsidR="00BD1BF6" w:rsidRPr="00C42FEA" w:rsidRDefault="00853457" w:rsidP="004F1EE4">
      <w:pPr>
        <w:tabs>
          <w:tab w:val="right" w:pos="9027"/>
        </w:tabs>
        <w:spacing w:after="0"/>
        <w:ind w:left="-90"/>
        <w:rPr>
          <w:rFonts w:asciiTheme="majorHAnsi" w:hAnsiTheme="majorHAnsi"/>
          <w:color w:val="000000" w:themeColor="text1"/>
          <w:sz w:val="20"/>
        </w:rPr>
      </w:pPr>
      <w:r w:rsidRPr="00853457">
        <w:rPr>
          <w:rFonts w:asciiTheme="majorHAnsi" w:hAnsiTheme="majorHAnsi"/>
          <w:color w:val="000000" w:themeColor="text1"/>
          <w:sz w:val="20"/>
        </w:rPr>
        <w:t>CSS-</w:t>
      </w:r>
      <w:r w:rsidR="00867077">
        <w:rPr>
          <w:rFonts w:asciiTheme="majorHAnsi" w:hAnsiTheme="majorHAnsi"/>
          <w:color w:val="000000" w:themeColor="text1"/>
          <w:sz w:val="20"/>
        </w:rPr>
        <w:t>331</w:t>
      </w:r>
      <w:r w:rsidR="00E4414E">
        <w:rPr>
          <w:rFonts w:asciiTheme="majorHAnsi" w:hAnsiTheme="majorHAnsi"/>
          <w:color w:val="000000" w:themeColor="text1"/>
          <w:sz w:val="20"/>
        </w:rPr>
        <w:t xml:space="preserve">   </w:t>
      </w:r>
      <w:r w:rsidR="008277DD">
        <w:rPr>
          <w:rFonts w:asciiTheme="majorHAnsi" w:hAnsiTheme="majorHAnsi"/>
          <w:color w:val="000000" w:themeColor="text1"/>
          <w:sz w:val="20"/>
        </w:rPr>
        <w:t>Compiler Construction</w:t>
      </w:r>
      <w:r w:rsidR="009E7212">
        <w:rPr>
          <w:rFonts w:asciiTheme="majorHAnsi" w:hAnsiTheme="majorHAnsi"/>
          <w:color w:val="000000" w:themeColor="text1"/>
          <w:sz w:val="20"/>
        </w:rPr>
        <w:t xml:space="preserve"> (</w:t>
      </w:r>
      <w:r w:rsidR="008277DD">
        <w:rPr>
          <w:rFonts w:asciiTheme="majorHAnsi" w:hAnsiTheme="majorHAnsi"/>
          <w:color w:val="000000" w:themeColor="text1"/>
          <w:sz w:val="20"/>
        </w:rPr>
        <w:t>CC</w:t>
      </w:r>
      <w:r w:rsidR="009E7212">
        <w:rPr>
          <w:rFonts w:asciiTheme="majorHAnsi" w:hAnsiTheme="majorHAnsi"/>
          <w:color w:val="000000" w:themeColor="text1"/>
          <w:sz w:val="20"/>
        </w:rPr>
        <w:t>)</w:t>
      </w:r>
      <w:r w:rsidR="004F1EE4">
        <w:rPr>
          <w:rFonts w:asciiTheme="majorHAnsi" w:hAnsiTheme="majorHAnsi"/>
          <w:color w:val="000000" w:themeColor="text1"/>
          <w:sz w:val="20"/>
        </w:rPr>
        <w:tab/>
      </w:r>
      <w:r w:rsidR="00622ACC">
        <w:rPr>
          <w:rFonts w:asciiTheme="majorHAnsi" w:hAnsiTheme="majorHAnsi"/>
          <w:b/>
          <w:color w:val="000000" w:themeColor="text1"/>
          <w:sz w:val="20"/>
        </w:rPr>
        <w:t xml:space="preserve">ABC </w:t>
      </w:r>
      <w:r w:rsidR="009224DA" w:rsidRPr="000D729F">
        <w:rPr>
          <w:rFonts w:asciiTheme="majorHAnsi" w:hAnsiTheme="majorHAnsi"/>
          <w:b/>
          <w:color w:val="000000" w:themeColor="text1"/>
          <w:sz w:val="20"/>
        </w:rPr>
        <w:t>(TH &amp; PR)</w:t>
      </w:r>
    </w:p>
    <w:p w14:paraId="2410F9F6" w14:textId="38EC5ED9" w:rsidR="00C42FEA" w:rsidRPr="00C42FEA" w:rsidRDefault="00C42FEA" w:rsidP="00C42FEA">
      <w:pPr>
        <w:spacing w:after="0"/>
        <w:ind w:left="-90"/>
        <w:rPr>
          <w:rFonts w:asciiTheme="majorHAnsi" w:hAnsiTheme="majorHAnsi"/>
          <w:color w:val="000000" w:themeColor="text1"/>
          <w:sz w:val="20"/>
        </w:rPr>
      </w:pPr>
      <w:r w:rsidRPr="00C42FEA">
        <w:rPr>
          <w:rFonts w:asciiTheme="majorHAnsi" w:hAnsiTheme="majorHAnsi"/>
          <w:color w:val="000000" w:themeColor="text1"/>
          <w:sz w:val="20"/>
        </w:rPr>
        <w:t>MATH-214</w:t>
      </w:r>
      <w:r w:rsidR="00853457">
        <w:rPr>
          <w:rFonts w:asciiTheme="majorHAnsi" w:hAnsiTheme="majorHAnsi"/>
          <w:color w:val="000000" w:themeColor="text1"/>
          <w:sz w:val="20"/>
        </w:rPr>
        <w:t xml:space="preserve"> </w:t>
      </w:r>
      <w:r w:rsidRPr="00C42FEA">
        <w:rPr>
          <w:rFonts w:asciiTheme="majorHAnsi" w:hAnsiTheme="majorHAnsi"/>
          <w:color w:val="000000" w:themeColor="text1"/>
          <w:sz w:val="20"/>
        </w:rPr>
        <w:t>Statistics and Probability</w:t>
      </w:r>
      <w:r w:rsidR="00F26FE0">
        <w:rPr>
          <w:rFonts w:asciiTheme="majorHAnsi" w:hAnsiTheme="majorHAnsi"/>
          <w:color w:val="000000" w:themeColor="text1"/>
          <w:sz w:val="20"/>
        </w:rPr>
        <w:t xml:space="preserve"> (SP)</w:t>
      </w:r>
      <w:r w:rsidR="001329FC">
        <w:rPr>
          <w:rFonts w:asciiTheme="majorHAnsi" w:hAnsiTheme="majorHAnsi"/>
          <w:color w:val="000000" w:themeColor="text1"/>
          <w:sz w:val="20"/>
        </w:rPr>
        <w:tab/>
      </w:r>
      <w:r w:rsidR="001329FC">
        <w:rPr>
          <w:rFonts w:asciiTheme="majorHAnsi" w:hAnsiTheme="majorHAnsi"/>
          <w:color w:val="000000" w:themeColor="text1"/>
          <w:sz w:val="20"/>
        </w:rPr>
        <w:tab/>
      </w:r>
      <w:r w:rsidR="001329FC">
        <w:rPr>
          <w:rFonts w:asciiTheme="majorHAnsi" w:hAnsiTheme="majorHAnsi"/>
          <w:color w:val="000000" w:themeColor="text1"/>
          <w:sz w:val="20"/>
        </w:rPr>
        <w:tab/>
      </w:r>
      <w:r w:rsidR="001329FC">
        <w:rPr>
          <w:rFonts w:asciiTheme="majorHAnsi" w:hAnsiTheme="majorHAnsi"/>
          <w:color w:val="000000" w:themeColor="text1"/>
          <w:sz w:val="20"/>
        </w:rPr>
        <w:tab/>
      </w:r>
      <w:r w:rsidR="001329FC">
        <w:rPr>
          <w:rFonts w:asciiTheme="majorHAnsi" w:hAnsiTheme="majorHAnsi"/>
          <w:color w:val="000000" w:themeColor="text1"/>
          <w:sz w:val="20"/>
        </w:rPr>
        <w:tab/>
      </w:r>
      <w:r w:rsidR="00FA248C">
        <w:rPr>
          <w:rFonts w:asciiTheme="majorHAnsi" w:hAnsiTheme="majorHAnsi"/>
          <w:color w:val="000000" w:themeColor="text1"/>
          <w:sz w:val="20"/>
        </w:rPr>
        <w:t xml:space="preserve">            </w:t>
      </w:r>
      <w:r w:rsidR="001329FC">
        <w:rPr>
          <w:rFonts w:asciiTheme="majorHAnsi" w:hAnsiTheme="majorHAnsi"/>
          <w:color w:val="000000" w:themeColor="text1"/>
          <w:sz w:val="20"/>
        </w:rPr>
        <w:t>M</w:t>
      </w:r>
      <w:r w:rsidR="006F0727">
        <w:rPr>
          <w:rFonts w:asciiTheme="majorHAnsi" w:hAnsiTheme="majorHAnsi"/>
          <w:color w:val="000000" w:themeColor="text1"/>
          <w:sz w:val="20"/>
        </w:rPr>
        <w:t xml:space="preserve">s. </w:t>
      </w:r>
      <w:proofErr w:type="spellStart"/>
      <w:r w:rsidR="006F0727">
        <w:rPr>
          <w:rFonts w:asciiTheme="majorHAnsi" w:hAnsiTheme="majorHAnsi"/>
          <w:color w:val="000000" w:themeColor="text1"/>
          <w:sz w:val="20"/>
        </w:rPr>
        <w:t>Sabeen</w:t>
      </w:r>
      <w:proofErr w:type="spellEnd"/>
      <w:r w:rsidR="006F0727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6F0727">
        <w:rPr>
          <w:rFonts w:asciiTheme="majorHAnsi" w:hAnsiTheme="majorHAnsi"/>
          <w:color w:val="000000" w:themeColor="text1"/>
          <w:sz w:val="20"/>
        </w:rPr>
        <w:t>Sahito</w:t>
      </w:r>
      <w:proofErr w:type="spellEnd"/>
      <w:r w:rsidR="006F0727">
        <w:rPr>
          <w:rFonts w:asciiTheme="majorHAnsi" w:hAnsiTheme="majorHAnsi"/>
          <w:color w:val="000000" w:themeColor="text1"/>
          <w:sz w:val="20"/>
        </w:rPr>
        <w:t xml:space="preserve"> </w:t>
      </w:r>
      <w:r w:rsidR="004D407F">
        <w:rPr>
          <w:rFonts w:asciiTheme="majorHAnsi" w:hAnsiTheme="majorHAnsi"/>
          <w:color w:val="000000" w:themeColor="text1"/>
          <w:sz w:val="20"/>
        </w:rPr>
        <w:t>(TH)</w:t>
      </w:r>
    </w:p>
    <w:p w14:paraId="627277B1" w14:textId="4D5C96DE" w:rsidR="00512EE9" w:rsidRDefault="00C42FEA" w:rsidP="00C42FEA">
      <w:pPr>
        <w:spacing w:after="0"/>
        <w:ind w:left="-90"/>
        <w:rPr>
          <w:rFonts w:asciiTheme="majorHAnsi" w:hAnsiTheme="majorHAnsi"/>
          <w:color w:val="000000" w:themeColor="text1"/>
          <w:sz w:val="20"/>
        </w:rPr>
      </w:pPr>
      <w:r w:rsidRPr="00C42FEA">
        <w:rPr>
          <w:rFonts w:asciiTheme="majorHAnsi" w:hAnsiTheme="majorHAnsi"/>
          <w:color w:val="000000" w:themeColor="text1"/>
          <w:sz w:val="20"/>
        </w:rPr>
        <w:t>ENG-206</w:t>
      </w:r>
      <w:r w:rsidRPr="00C42FEA">
        <w:rPr>
          <w:rFonts w:asciiTheme="majorHAnsi" w:hAnsiTheme="majorHAnsi"/>
          <w:color w:val="000000" w:themeColor="text1"/>
          <w:sz w:val="20"/>
        </w:rPr>
        <w:tab/>
      </w:r>
      <w:r w:rsidR="00F96C17">
        <w:rPr>
          <w:rFonts w:asciiTheme="majorHAnsi" w:hAnsiTheme="majorHAnsi"/>
          <w:color w:val="000000" w:themeColor="text1"/>
          <w:sz w:val="20"/>
        </w:rPr>
        <w:t xml:space="preserve">    </w:t>
      </w:r>
      <w:r w:rsidRPr="00C42FEA">
        <w:rPr>
          <w:rFonts w:asciiTheme="majorHAnsi" w:hAnsiTheme="majorHAnsi"/>
          <w:color w:val="000000" w:themeColor="text1"/>
          <w:sz w:val="20"/>
        </w:rPr>
        <w:t>Communication Skills</w:t>
      </w:r>
      <w:r w:rsidR="00667963">
        <w:rPr>
          <w:rFonts w:asciiTheme="majorHAnsi" w:hAnsiTheme="majorHAnsi"/>
          <w:color w:val="000000" w:themeColor="text1"/>
          <w:sz w:val="20"/>
        </w:rPr>
        <w:t xml:space="preserve"> (CS)</w:t>
      </w:r>
      <w:r w:rsidR="001473C8">
        <w:rPr>
          <w:rFonts w:asciiTheme="majorHAnsi" w:hAnsiTheme="majorHAnsi"/>
          <w:color w:val="000000" w:themeColor="text1"/>
          <w:sz w:val="20"/>
        </w:rPr>
        <w:t xml:space="preserve"> </w:t>
      </w:r>
      <w:r w:rsidR="00D52C12">
        <w:rPr>
          <w:rFonts w:asciiTheme="majorHAnsi" w:hAnsiTheme="majorHAnsi"/>
          <w:color w:val="000000" w:themeColor="text1"/>
          <w:sz w:val="20"/>
        </w:rPr>
        <w:tab/>
      </w:r>
      <w:r w:rsidR="00D52C12">
        <w:rPr>
          <w:rFonts w:asciiTheme="majorHAnsi" w:hAnsiTheme="majorHAnsi"/>
          <w:color w:val="000000" w:themeColor="text1"/>
          <w:sz w:val="20"/>
        </w:rPr>
        <w:tab/>
      </w:r>
      <w:r w:rsidR="00D52C12">
        <w:rPr>
          <w:rFonts w:asciiTheme="majorHAnsi" w:hAnsiTheme="majorHAnsi"/>
          <w:color w:val="000000" w:themeColor="text1"/>
          <w:sz w:val="20"/>
        </w:rPr>
        <w:tab/>
      </w:r>
      <w:r w:rsidR="00D52C12">
        <w:rPr>
          <w:rFonts w:asciiTheme="majorHAnsi" w:hAnsiTheme="majorHAnsi"/>
          <w:color w:val="000000" w:themeColor="text1"/>
          <w:sz w:val="20"/>
        </w:rPr>
        <w:tab/>
      </w:r>
      <w:r w:rsidR="00D52C12">
        <w:rPr>
          <w:rFonts w:asciiTheme="majorHAnsi" w:hAnsiTheme="majorHAnsi"/>
          <w:color w:val="000000" w:themeColor="text1"/>
          <w:sz w:val="20"/>
        </w:rPr>
        <w:tab/>
      </w:r>
      <w:r w:rsidR="00D52C12">
        <w:rPr>
          <w:rFonts w:asciiTheme="majorHAnsi" w:hAnsiTheme="majorHAnsi"/>
          <w:color w:val="000000" w:themeColor="text1"/>
          <w:sz w:val="20"/>
        </w:rPr>
        <w:tab/>
      </w:r>
      <w:r w:rsidR="00A42D90">
        <w:rPr>
          <w:rFonts w:asciiTheme="majorHAnsi" w:hAnsiTheme="majorHAnsi"/>
          <w:color w:val="000000" w:themeColor="text1"/>
          <w:sz w:val="20"/>
        </w:rPr>
        <w:t xml:space="preserve">       </w:t>
      </w:r>
      <w:r w:rsidR="008826FD">
        <w:rPr>
          <w:rFonts w:asciiTheme="majorHAnsi" w:hAnsiTheme="majorHAnsi"/>
          <w:color w:val="000000" w:themeColor="text1"/>
          <w:sz w:val="20"/>
        </w:rPr>
        <w:t>Mr. Saeed Ahmed</w:t>
      </w:r>
    </w:p>
    <w:p w14:paraId="6EAF300B" w14:textId="3C52A4F8" w:rsidR="00B9657C" w:rsidRDefault="00B9657C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498F8C8B" w14:textId="230F9128" w:rsidR="004F7CE9" w:rsidRDefault="004F7CE9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27406B26" w14:textId="77777777" w:rsidR="004F7CE9" w:rsidRDefault="004F7CE9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51D30184" w14:textId="6B012D69" w:rsidR="00BC4A67" w:rsidRDefault="006B32FE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4F7CE9">
        <w:rPr>
          <w:rFonts w:asciiTheme="majorHAnsi" w:hAnsiTheme="majorHAnsi"/>
          <w:b/>
          <w:sz w:val="20"/>
        </w:rPr>
        <w:t xml:space="preserve"> </w:t>
      </w:r>
      <w:r w:rsidR="00404700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404700">
        <w:rPr>
          <w:rFonts w:asciiTheme="majorHAnsi" w:hAnsiTheme="majorHAnsi"/>
          <w:color w:val="000000" w:themeColor="text1"/>
          <w:sz w:val="20"/>
        </w:rPr>
        <w:t>Arbab</w:t>
      </w:r>
      <w:proofErr w:type="spellEnd"/>
      <w:r w:rsidR="00404700">
        <w:rPr>
          <w:rFonts w:asciiTheme="majorHAnsi" w:hAnsiTheme="majorHAnsi"/>
          <w:color w:val="000000" w:themeColor="text1"/>
          <w:sz w:val="20"/>
        </w:rPr>
        <w:t xml:space="preserve"> Ali </w:t>
      </w:r>
      <w:proofErr w:type="spellStart"/>
      <w:r w:rsidR="00404700">
        <w:rPr>
          <w:rFonts w:asciiTheme="majorHAnsi" w:hAnsiTheme="majorHAnsi"/>
          <w:color w:val="000000" w:themeColor="text1"/>
          <w:sz w:val="20"/>
        </w:rPr>
        <w:t>Samejo</w:t>
      </w:r>
      <w:proofErr w:type="spellEnd"/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 w:rsidR="00404700">
        <w:rPr>
          <w:rFonts w:asciiTheme="majorHAnsi" w:hAnsiTheme="majorHAnsi"/>
          <w:b/>
          <w:sz w:val="20"/>
        </w:rPr>
        <w:t>/FOCAL PERSON</w:t>
      </w:r>
    </w:p>
    <w:sectPr w:rsidR="00BC4A67" w:rsidSect="003A496D">
      <w:pgSz w:w="11907" w:h="16839" w:code="9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2t7A0NTE0Nzc0MjBW0lEKTi0uzszPAymwqAUAMv4mVCwAAAA="/>
  </w:docVars>
  <w:rsids>
    <w:rsidRoot w:val="001D3A68"/>
    <w:rsid w:val="0000296C"/>
    <w:rsid w:val="00004918"/>
    <w:rsid w:val="00005621"/>
    <w:rsid w:val="000065C8"/>
    <w:rsid w:val="000065ED"/>
    <w:rsid w:val="00006BBA"/>
    <w:rsid w:val="00006ED7"/>
    <w:rsid w:val="00007BC3"/>
    <w:rsid w:val="00011AD0"/>
    <w:rsid w:val="00011FFA"/>
    <w:rsid w:val="000129B2"/>
    <w:rsid w:val="00013F27"/>
    <w:rsid w:val="00016187"/>
    <w:rsid w:val="00017089"/>
    <w:rsid w:val="00021EAA"/>
    <w:rsid w:val="00024BC3"/>
    <w:rsid w:val="0002541C"/>
    <w:rsid w:val="00026C18"/>
    <w:rsid w:val="0002729B"/>
    <w:rsid w:val="00027926"/>
    <w:rsid w:val="00031CDB"/>
    <w:rsid w:val="000339B1"/>
    <w:rsid w:val="00034247"/>
    <w:rsid w:val="00036047"/>
    <w:rsid w:val="00036C48"/>
    <w:rsid w:val="000422B1"/>
    <w:rsid w:val="00042571"/>
    <w:rsid w:val="00042BA4"/>
    <w:rsid w:val="00043EC2"/>
    <w:rsid w:val="0004508C"/>
    <w:rsid w:val="00045428"/>
    <w:rsid w:val="00045DE4"/>
    <w:rsid w:val="00047BA2"/>
    <w:rsid w:val="0005114D"/>
    <w:rsid w:val="00051D12"/>
    <w:rsid w:val="00051F8C"/>
    <w:rsid w:val="00052E51"/>
    <w:rsid w:val="000535C2"/>
    <w:rsid w:val="0005360A"/>
    <w:rsid w:val="00054962"/>
    <w:rsid w:val="00054C43"/>
    <w:rsid w:val="00055764"/>
    <w:rsid w:val="000601EB"/>
    <w:rsid w:val="00060966"/>
    <w:rsid w:val="00060D6A"/>
    <w:rsid w:val="000622F0"/>
    <w:rsid w:val="00064559"/>
    <w:rsid w:val="0006555A"/>
    <w:rsid w:val="00066DD1"/>
    <w:rsid w:val="000671D0"/>
    <w:rsid w:val="000711DA"/>
    <w:rsid w:val="00072941"/>
    <w:rsid w:val="000731A8"/>
    <w:rsid w:val="00073D72"/>
    <w:rsid w:val="00074357"/>
    <w:rsid w:val="00074603"/>
    <w:rsid w:val="00076823"/>
    <w:rsid w:val="00077DC7"/>
    <w:rsid w:val="000853AD"/>
    <w:rsid w:val="00085F79"/>
    <w:rsid w:val="000879FB"/>
    <w:rsid w:val="00090784"/>
    <w:rsid w:val="00092F5F"/>
    <w:rsid w:val="0009341C"/>
    <w:rsid w:val="00093486"/>
    <w:rsid w:val="000942E8"/>
    <w:rsid w:val="00095321"/>
    <w:rsid w:val="0009716F"/>
    <w:rsid w:val="000972DD"/>
    <w:rsid w:val="000A048D"/>
    <w:rsid w:val="000A0BDA"/>
    <w:rsid w:val="000A181B"/>
    <w:rsid w:val="000A738E"/>
    <w:rsid w:val="000B14A2"/>
    <w:rsid w:val="000B2A8B"/>
    <w:rsid w:val="000B2DCE"/>
    <w:rsid w:val="000B50E5"/>
    <w:rsid w:val="000B5B3F"/>
    <w:rsid w:val="000B6F9B"/>
    <w:rsid w:val="000B7B60"/>
    <w:rsid w:val="000C2FAB"/>
    <w:rsid w:val="000C3119"/>
    <w:rsid w:val="000C3BD3"/>
    <w:rsid w:val="000C3C11"/>
    <w:rsid w:val="000C6970"/>
    <w:rsid w:val="000C7465"/>
    <w:rsid w:val="000D1CB3"/>
    <w:rsid w:val="000D2433"/>
    <w:rsid w:val="000D2CB0"/>
    <w:rsid w:val="000D2E70"/>
    <w:rsid w:val="000D3178"/>
    <w:rsid w:val="000D3690"/>
    <w:rsid w:val="000D53CF"/>
    <w:rsid w:val="000D729F"/>
    <w:rsid w:val="000E11BB"/>
    <w:rsid w:val="000E12D8"/>
    <w:rsid w:val="000E48BC"/>
    <w:rsid w:val="000E5736"/>
    <w:rsid w:val="000E5A34"/>
    <w:rsid w:val="000E5ED7"/>
    <w:rsid w:val="000F3756"/>
    <w:rsid w:val="000F41EE"/>
    <w:rsid w:val="00100DA5"/>
    <w:rsid w:val="00102C6C"/>
    <w:rsid w:val="001050B0"/>
    <w:rsid w:val="00106044"/>
    <w:rsid w:val="00112469"/>
    <w:rsid w:val="00114605"/>
    <w:rsid w:val="0011517E"/>
    <w:rsid w:val="00116751"/>
    <w:rsid w:val="00120FAA"/>
    <w:rsid w:val="00121E2C"/>
    <w:rsid w:val="00124BE3"/>
    <w:rsid w:val="00125032"/>
    <w:rsid w:val="001271B8"/>
    <w:rsid w:val="00127D37"/>
    <w:rsid w:val="00131B5A"/>
    <w:rsid w:val="001329FC"/>
    <w:rsid w:val="00132A6E"/>
    <w:rsid w:val="00132F41"/>
    <w:rsid w:val="00134EF6"/>
    <w:rsid w:val="00136AAA"/>
    <w:rsid w:val="00136C6E"/>
    <w:rsid w:val="001373E0"/>
    <w:rsid w:val="001376D5"/>
    <w:rsid w:val="001379AD"/>
    <w:rsid w:val="001405DA"/>
    <w:rsid w:val="00141207"/>
    <w:rsid w:val="00142095"/>
    <w:rsid w:val="00143D25"/>
    <w:rsid w:val="00144EA1"/>
    <w:rsid w:val="00145081"/>
    <w:rsid w:val="0014531F"/>
    <w:rsid w:val="001473C8"/>
    <w:rsid w:val="00147937"/>
    <w:rsid w:val="001505EE"/>
    <w:rsid w:val="001513D9"/>
    <w:rsid w:val="001520EF"/>
    <w:rsid w:val="0015273B"/>
    <w:rsid w:val="00154AE1"/>
    <w:rsid w:val="00161847"/>
    <w:rsid w:val="00161D8D"/>
    <w:rsid w:val="00162248"/>
    <w:rsid w:val="001624EC"/>
    <w:rsid w:val="0016276E"/>
    <w:rsid w:val="00162FA7"/>
    <w:rsid w:val="00163CB7"/>
    <w:rsid w:val="001658BD"/>
    <w:rsid w:val="0017144E"/>
    <w:rsid w:val="001719A6"/>
    <w:rsid w:val="0017221C"/>
    <w:rsid w:val="00172A21"/>
    <w:rsid w:val="00173C63"/>
    <w:rsid w:val="00175CA3"/>
    <w:rsid w:val="00176159"/>
    <w:rsid w:val="00176386"/>
    <w:rsid w:val="00182C98"/>
    <w:rsid w:val="00185530"/>
    <w:rsid w:val="001861F4"/>
    <w:rsid w:val="0018738B"/>
    <w:rsid w:val="00187746"/>
    <w:rsid w:val="00190E2D"/>
    <w:rsid w:val="00190F55"/>
    <w:rsid w:val="00190FBE"/>
    <w:rsid w:val="00192178"/>
    <w:rsid w:val="001958EE"/>
    <w:rsid w:val="001A08FF"/>
    <w:rsid w:val="001A2D2D"/>
    <w:rsid w:val="001A2D7C"/>
    <w:rsid w:val="001A4C0E"/>
    <w:rsid w:val="001A5AB7"/>
    <w:rsid w:val="001A617A"/>
    <w:rsid w:val="001B0F89"/>
    <w:rsid w:val="001B1B3E"/>
    <w:rsid w:val="001B4AC5"/>
    <w:rsid w:val="001B5788"/>
    <w:rsid w:val="001B72B7"/>
    <w:rsid w:val="001C088F"/>
    <w:rsid w:val="001C14A2"/>
    <w:rsid w:val="001C20A7"/>
    <w:rsid w:val="001C20C0"/>
    <w:rsid w:val="001C46F7"/>
    <w:rsid w:val="001C71FD"/>
    <w:rsid w:val="001C7202"/>
    <w:rsid w:val="001D06F2"/>
    <w:rsid w:val="001D24DD"/>
    <w:rsid w:val="001D2650"/>
    <w:rsid w:val="001D2F0C"/>
    <w:rsid w:val="001D3A68"/>
    <w:rsid w:val="001D665D"/>
    <w:rsid w:val="001E0F1D"/>
    <w:rsid w:val="001E1F8B"/>
    <w:rsid w:val="001E347B"/>
    <w:rsid w:val="001E3C2B"/>
    <w:rsid w:val="001E3FA5"/>
    <w:rsid w:val="001E4776"/>
    <w:rsid w:val="001E5E2F"/>
    <w:rsid w:val="001E63A1"/>
    <w:rsid w:val="001F098D"/>
    <w:rsid w:val="001F2653"/>
    <w:rsid w:val="001F2CA7"/>
    <w:rsid w:val="001F4CC5"/>
    <w:rsid w:val="002005D3"/>
    <w:rsid w:val="0020216C"/>
    <w:rsid w:val="00202FFC"/>
    <w:rsid w:val="0020310F"/>
    <w:rsid w:val="0020425D"/>
    <w:rsid w:val="00204489"/>
    <w:rsid w:val="00207673"/>
    <w:rsid w:val="00213940"/>
    <w:rsid w:val="002155D5"/>
    <w:rsid w:val="00216D55"/>
    <w:rsid w:val="002219CB"/>
    <w:rsid w:val="002234B1"/>
    <w:rsid w:val="002234CD"/>
    <w:rsid w:val="0022628B"/>
    <w:rsid w:val="00230224"/>
    <w:rsid w:val="0023172B"/>
    <w:rsid w:val="00235E5C"/>
    <w:rsid w:val="00237A0D"/>
    <w:rsid w:val="002405C4"/>
    <w:rsid w:val="00242FE8"/>
    <w:rsid w:val="002447C4"/>
    <w:rsid w:val="00244D5F"/>
    <w:rsid w:val="0024601E"/>
    <w:rsid w:val="00246562"/>
    <w:rsid w:val="00246777"/>
    <w:rsid w:val="0024693F"/>
    <w:rsid w:val="00247797"/>
    <w:rsid w:val="00252AA8"/>
    <w:rsid w:val="00255959"/>
    <w:rsid w:val="00256693"/>
    <w:rsid w:val="002566B6"/>
    <w:rsid w:val="002574E4"/>
    <w:rsid w:val="002602E5"/>
    <w:rsid w:val="00260F56"/>
    <w:rsid w:val="00261540"/>
    <w:rsid w:val="0026170E"/>
    <w:rsid w:val="0026195B"/>
    <w:rsid w:val="00263E72"/>
    <w:rsid w:val="002656F8"/>
    <w:rsid w:val="00270618"/>
    <w:rsid w:val="00271E98"/>
    <w:rsid w:val="00274DAE"/>
    <w:rsid w:val="00275040"/>
    <w:rsid w:val="0027789F"/>
    <w:rsid w:val="00277E1E"/>
    <w:rsid w:val="00280772"/>
    <w:rsid w:val="0028442B"/>
    <w:rsid w:val="00285C1D"/>
    <w:rsid w:val="00287CAA"/>
    <w:rsid w:val="00292087"/>
    <w:rsid w:val="002920AC"/>
    <w:rsid w:val="0029277D"/>
    <w:rsid w:val="00293575"/>
    <w:rsid w:val="00293814"/>
    <w:rsid w:val="00294FF0"/>
    <w:rsid w:val="00297B48"/>
    <w:rsid w:val="002A0AC3"/>
    <w:rsid w:val="002A2DC5"/>
    <w:rsid w:val="002A4A7D"/>
    <w:rsid w:val="002A5762"/>
    <w:rsid w:val="002A6C08"/>
    <w:rsid w:val="002A79FE"/>
    <w:rsid w:val="002B07CF"/>
    <w:rsid w:val="002B17FA"/>
    <w:rsid w:val="002B1D2A"/>
    <w:rsid w:val="002B2F51"/>
    <w:rsid w:val="002B356C"/>
    <w:rsid w:val="002B64F6"/>
    <w:rsid w:val="002B6E6C"/>
    <w:rsid w:val="002B7ACF"/>
    <w:rsid w:val="002C049A"/>
    <w:rsid w:val="002C15BC"/>
    <w:rsid w:val="002C4047"/>
    <w:rsid w:val="002C755B"/>
    <w:rsid w:val="002D194D"/>
    <w:rsid w:val="002D29E7"/>
    <w:rsid w:val="002D2AD6"/>
    <w:rsid w:val="002D503E"/>
    <w:rsid w:val="002D6172"/>
    <w:rsid w:val="002D6E09"/>
    <w:rsid w:val="002D7C2A"/>
    <w:rsid w:val="002E0157"/>
    <w:rsid w:val="002E1716"/>
    <w:rsid w:val="002E29D2"/>
    <w:rsid w:val="002E30E5"/>
    <w:rsid w:val="002E6161"/>
    <w:rsid w:val="002F0095"/>
    <w:rsid w:val="002F0728"/>
    <w:rsid w:val="002F455C"/>
    <w:rsid w:val="002F5F50"/>
    <w:rsid w:val="002F63DA"/>
    <w:rsid w:val="00300475"/>
    <w:rsid w:val="00302622"/>
    <w:rsid w:val="0030321C"/>
    <w:rsid w:val="00304336"/>
    <w:rsid w:val="003103B1"/>
    <w:rsid w:val="00310BBE"/>
    <w:rsid w:val="003112B9"/>
    <w:rsid w:val="0031290B"/>
    <w:rsid w:val="00312E46"/>
    <w:rsid w:val="003132C2"/>
    <w:rsid w:val="00313A7D"/>
    <w:rsid w:val="0031409E"/>
    <w:rsid w:val="0031647D"/>
    <w:rsid w:val="003169AE"/>
    <w:rsid w:val="00321744"/>
    <w:rsid w:val="00321FC7"/>
    <w:rsid w:val="00323AC2"/>
    <w:rsid w:val="003256E6"/>
    <w:rsid w:val="003266C5"/>
    <w:rsid w:val="003272CB"/>
    <w:rsid w:val="00331064"/>
    <w:rsid w:val="00336101"/>
    <w:rsid w:val="00336C6F"/>
    <w:rsid w:val="00337BA6"/>
    <w:rsid w:val="00340E4E"/>
    <w:rsid w:val="0034189D"/>
    <w:rsid w:val="003418C1"/>
    <w:rsid w:val="003426B7"/>
    <w:rsid w:val="00344951"/>
    <w:rsid w:val="00346BAB"/>
    <w:rsid w:val="003509FF"/>
    <w:rsid w:val="00350DF1"/>
    <w:rsid w:val="00352135"/>
    <w:rsid w:val="00353D88"/>
    <w:rsid w:val="00356B52"/>
    <w:rsid w:val="003607F9"/>
    <w:rsid w:val="00360FEC"/>
    <w:rsid w:val="00361AC2"/>
    <w:rsid w:val="0036312C"/>
    <w:rsid w:val="00364445"/>
    <w:rsid w:val="00366BAF"/>
    <w:rsid w:val="00367224"/>
    <w:rsid w:val="003715D9"/>
    <w:rsid w:val="00371D52"/>
    <w:rsid w:val="00372020"/>
    <w:rsid w:val="00372098"/>
    <w:rsid w:val="003731A0"/>
    <w:rsid w:val="00373549"/>
    <w:rsid w:val="003753CD"/>
    <w:rsid w:val="00376D94"/>
    <w:rsid w:val="00380099"/>
    <w:rsid w:val="00382DE5"/>
    <w:rsid w:val="00384159"/>
    <w:rsid w:val="00384A11"/>
    <w:rsid w:val="00387A7E"/>
    <w:rsid w:val="00391340"/>
    <w:rsid w:val="0039197F"/>
    <w:rsid w:val="00395A98"/>
    <w:rsid w:val="0039764E"/>
    <w:rsid w:val="00397AFE"/>
    <w:rsid w:val="00397DEA"/>
    <w:rsid w:val="003A0C51"/>
    <w:rsid w:val="003A0E83"/>
    <w:rsid w:val="003A10A0"/>
    <w:rsid w:val="003A20E3"/>
    <w:rsid w:val="003A43E6"/>
    <w:rsid w:val="003A496D"/>
    <w:rsid w:val="003A7391"/>
    <w:rsid w:val="003B2386"/>
    <w:rsid w:val="003B2763"/>
    <w:rsid w:val="003B4316"/>
    <w:rsid w:val="003B456C"/>
    <w:rsid w:val="003B499A"/>
    <w:rsid w:val="003B69A8"/>
    <w:rsid w:val="003C0AB3"/>
    <w:rsid w:val="003C3203"/>
    <w:rsid w:val="003C5161"/>
    <w:rsid w:val="003C676F"/>
    <w:rsid w:val="003C6B86"/>
    <w:rsid w:val="003C7B36"/>
    <w:rsid w:val="003D1804"/>
    <w:rsid w:val="003D182A"/>
    <w:rsid w:val="003D4B40"/>
    <w:rsid w:val="003D6DCD"/>
    <w:rsid w:val="003E2881"/>
    <w:rsid w:val="003E29AA"/>
    <w:rsid w:val="003E34C8"/>
    <w:rsid w:val="003E3A44"/>
    <w:rsid w:val="003E3BCF"/>
    <w:rsid w:val="003E7160"/>
    <w:rsid w:val="003E7522"/>
    <w:rsid w:val="003E7D7C"/>
    <w:rsid w:val="003E7F42"/>
    <w:rsid w:val="003F0B05"/>
    <w:rsid w:val="003F4CFE"/>
    <w:rsid w:val="003F5906"/>
    <w:rsid w:val="003F662D"/>
    <w:rsid w:val="00400729"/>
    <w:rsid w:val="00400B8C"/>
    <w:rsid w:val="004030D6"/>
    <w:rsid w:val="00403D4A"/>
    <w:rsid w:val="00404700"/>
    <w:rsid w:val="00405F3B"/>
    <w:rsid w:val="00407707"/>
    <w:rsid w:val="00411F2E"/>
    <w:rsid w:val="00413BE7"/>
    <w:rsid w:val="00415ACE"/>
    <w:rsid w:val="004160D4"/>
    <w:rsid w:val="0041717E"/>
    <w:rsid w:val="00417ED7"/>
    <w:rsid w:val="004201FB"/>
    <w:rsid w:val="00420239"/>
    <w:rsid w:val="004249AE"/>
    <w:rsid w:val="004259BC"/>
    <w:rsid w:val="00425DBC"/>
    <w:rsid w:val="00430CE8"/>
    <w:rsid w:val="004318D0"/>
    <w:rsid w:val="0043320D"/>
    <w:rsid w:val="004375FA"/>
    <w:rsid w:val="00437BC1"/>
    <w:rsid w:val="004407AA"/>
    <w:rsid w:val="00443EF8"/>
    <w:rsid w:val="0044716D"/>
    <w:rsid w:val="004505B8"/>
    <w:rsid w:val="00450B1A"/>
    <w:rsid w:val="0045152A"/>
    <w:rsid w:val="0045174B"/>
    <w:rsid w:val="00453814"/>
    <w:rsid w:val="00453A24"/>
    <w:rsid w:val="00453F58"/>
    <w:rsid w:val="00454E08"/>
    <w:rsid w:val="00456CB0"/>
    <w:rsid w:val="0045736F"/>
    <w:rsid w:val="00462DA2"/>
    <w:rsid w:val="00465A2B"/>
    <w:rsid w:val="00465EF8"/>
    <w:rsid w:val="00466FF8"/>
    <w:rsid w:val="0046735B"/>
    <w:rsid w:val="004723A5"/>
    <w:rsid w:val="00473551"/>
    <w:rsid w:val="004738C0"/>
    <w:rsid w:val="00474A35"/>
    <w:rsid w:val="00475BE7"/>
    <w:rsid w:val="004822A0"/>
    <w:rsid w:val="00482AE8"/>
    <w:rsid w:val="00482D6F"/>
    <w:rsid w:val="00483E7D"/>
    <w:rsid w:val="00484A06"/>
    <w:rsid w:val="00484C0B"/>
    <w:rsid w:val="00485016"/>
    <w:rsid w:val="00485791"/>
    <w:rsid w:val="00486503"/>
    <w:rsid w:val="00486609"/>
    <w:rsid w:val="00486FB3"/>
    <w:rsid w:val="004877ED"/>
    <w:rsid w:val="00487843"/>
    <w:rsid w:val="00491611"/>
    <w:rsid w:val="004939A6"/>
    <w:rsid w:val="0049560C"/>
    <w:rsid w:val="00495FF8"/>
    <w:rsid w:val="00496126"/>
    <w:rsid w:val="00496AD9"/>
    <w:rsid w:val="00496B18"/>
    <w:rsid w:val="00497E8C"/>
    <w:rsid w:val="004A304B"/>
    <w:rsid w:val="004A4785"/>
    <w:rsid w:val="004A6403"/>
    <w:rsid w:val="004A6DF2"/>
    <w:rsid w:val="004A7D98"/>
    <w:rsid w:val="004B2920"/>
    <w:rsid w:val="004B41A9"/>
    <w:rsid w:val="004B66D1"/>
    <w:rsid w:val="004C1591"/>
    <w:rsid w:val="004C3848"/>
    <w:rsid w:val="004C3A0D"/>
    <w:rsid w:val="004C673D"/>
    <w:rsid w:val="004C70EA"/>
    <w:rsid w:val="004D18D6"/>
    <w:rsid w:val="004D26A3"/>
    <w:rsid w:val="004D2DF4"/>
    <w:rsid w:val="004D407F"/>
    <w:rsid w:val="004D5DAE"/>
    <w:rsid w:val="004D60B6"/>
    <w:rsid w:val="004D7243"/>
    <w:rsid w:val="004E0217"/>
    <w:rsid w:val="004E3E53"/>
    <w:rsid w:val="004E7BDC"/>
    <w:rsid w:val="004E7DF8"/>
    <w:rsid w:val="004F08AF"/>
    <w:rsid w:val="004F1169"/>
    <w:rsid w:val="004F1457"/>
    <w:rsid w:val="004F1EE4"/>
    <w:rsid w:val="004F249E"/>
    <w:rsid w:val="004F2D2D"/>
    <w:rsid w:val="004F53ED"/>
    <w:rsid w:val="004F6275"/>
    <w:rsid w:val="004F664E"/>
    <w:rsid w:val="004F6694"/>
    <w:rsid w:val="004F6E19"/>
    <w:rsid w:val="004F78E3"/>
    <w:rsid w:val="004F7CE9"/>
    <w:rsid w:val="00500670"/>
    <w:rsid w:val="00500E29"/>
    <w:rsid w:val="0050108E"/>
    <w:rsid w:val="00501218"/>
    <w:rsid w:val="00504428"/>
    <w:rsid w:val="00504E06"/>
    <w:rsid w:val="00505BBE"/>
    <w:rsid w:val="005109D6"/>
    <w:rsid w:val="00512C34"/>
    <w:rsid w:val="00512EE9"/>
    <w:rsid w:val="005156E8"/>
    <w:rsid w:val="0051681F"/>
    <w:rsid w:val="00523A6F"/>
    <w:rsid w:val="00523DB4"/>
    <w:rsid w:val="005305FB"/>
    <w:rsid w:val="00532E09"/>
    <w:rsid w:val="00534DDF"/>
    <w:rsid w:val="00535682"/>
    <w:rsid w:val="00535F45"/>
    <w:rsid w:val="005360CD"/>
    <w:rsid w:val="00536C42"/>
    <w:rsid w:val="00540055"/>
    <w:rsid w:val="005419C0"/>
    <w:rsid w:val="005420AB"/>
    <w:rsid w:val="00542D49"/>
    <w:rsid w:val="00547D4C"/>
    <w:rsid w:val="00552D6D"/>
    <w:rsid w:val="00556483"/>
    <w:rsid w:val="005567BC"/>
    <w:rsid w:val="00556ED9"/>
    <w:rsid w:val="005603E2"/>
    <w:rsid w:val="005611B6"/>
    <w:rsid w:val="00562892"/>
    <w:rsid w:val="00562E87"/>
    <w:rsid w:val="00563560"/>
    <w:rsid w:val="00564887"/>
    <w:rsid w:val="00565AA5"/>
    <w:rsid w:val="00567155"/>
    <w:rsid w:val="00570177"/>
    <w:rsid w:val="00570BF2"/>
    <w:rsid w:val="00574480"/>
    <w:rsid w:val="00576EE1"/>
    <w:rsid w:val="005770CF"/>
    <w:rsid w:val="00577165"/>
    <w:rsid w:val="00577A2D"/>
    <w:rsid w:val="0058315F"/>
    <w:rsid w:val="005864E7"/>
    <w:rsid w:val="00586F92"/>
    <w:rsid w:val="00590470"/>
    <w:rsid w:val="00590477"/>
    <w:rsid w:val="00590758"/>
    <w:rsid w:val="00590E49"/>
    <w:rsid w:val="00593755"/>
    <w:rsid w:val="0059405F"/>
    <w:rsid w:val="00596E19"/>
    <w:rsid w:val="00597F8F"/>
    <w:rsid w:val="005A14A8"/>
    <w:rsid w:val="005A1D78"/>
    <w:rsid w:val="005A23D1"/>
    <w:rsid w:val="005A2477"/>
    <w:rsid w:val="005A27C4"/>
    <w:rsid w:val="005A390D"/>
    <w:rsid w:val="005A40B9"/>
    <w:rsid w:val="005A4860"/>
    <w:rsid w:val="005A5569"/>
    <w:rsid w:val="005A6AC2"/>
    <w:rsid w:val="005A6ED6"/>
    <w:rsid w:val="005A7381"/>
    <w:rsid w:val="005B1585"/>
    <w:rsid w:val="005B243A"/>
    <w:rsid w:val="005B425D"/>
    <w:rsid w:val="005B445A"/>
    <w:rsid w:val="005B694E"/>
    <w:rsid w:val="005B698D"/>
    <w:rsid w:val="005C09DC"/>
    <w:rsid w:val="005C2105"/>
    <w:rsid w:val="005C3199"/>
    <w:rsid w:val="005C6B22"/>
    <w:rsid w:val="005C7799"/>
    <w:rsid w:val="005D2900"/>
    <w:rsid w:val="005D394B"/>
    <w:rsid w:val="005D5F0F"/>
    <w:rsid w:val="005D67A5"/>
    <w:rsid w:val="005D6D6E"/>
    <w:rsid w:val="005D79CC"/>
    <w:rsid w:val="005E06C6"/>
    <w:rsid w:val="005E0839"/>
    <w:rsid w:val="005E15F5"/>
    <w:rsid w:val="005E684F"/>
    <w:rsid w:val="005E6938"/>
    <w:rsid w:val="005F0B8E"/>
    <w:rsid w:val="005F6CE3"/>
    <w:rsid w:val="005F7222"/>
    <w:rsid w:val="006000C4"/>
    <w:rsid w:val="00600C17"/>
    <w:rsid w:val="00601898"/>
    <w:rsid w:val="00603181"/>
    <w:rsid w:val="00603EEF"/>
    <w:rsid w:val="00604501"/>
    <w:rsid w:val="006045F0"/>
    <w:rsid w:val="00605370"/>
    <w:rsid w:val="00610338"/>
    <w:rsid w:val="006121A9"/>
    <w:rsid w:val="00615E1B"/>
    <w:rsid w:val="00615F85"/>
    <w:rsid w:val="006178CF"/>
    <w:rsid w:val="00622ACC"/>
    <w:rsid w:val="00623907"/>
    <w:rsid w:val="0062398D"/>
    <w:rsid w:val="006241DB"/>
    <w:rsid w:val="00626F85"/>
    <w:rsid w:val="00627BB4"/>
    <w:rsid w:val="0063100B"/>
    <w:rsid w:val="00636252"/>
    <w:rsid w:val="006371E5"/>
    <w:rsid w:val="00640F16"/>
    <w:rsid w:val="00640F3A"/>
    <w:rsid w:val="00642BD5"/>
    <w:rsid w:val="0064378C"/>
    <w:rsid w:val="00644BE1"/>
    <w:rsid w:val="0064731D"/>
    <w:rsid w:val="00647ABD"/>
    <w:rsid w:val="006508A2"/>
    <w:rsid w:val="00653BF8"/>
    <w:rsid w:val="0065428E"/>
    <w:rsid w:val="00660161"/>
    <w:rsid w:val="0066268C"/>
    <w:rsid w:val="00664ED6"/>
    <w:rsid w:val="00667657"/>
    <w:rsid w:val="00667963"/>
    <w:rsid w:val="00674852"/>
    <w:rsid w:val="00676794"/>
    <w:rsid w:val="00676A81"/>
    <w:rsid w:val="00676BCA"/>
    <w:rsid w:val="00681659"/>
    <w:rsid w:val="00682596"/>
    <w:rsid w:val="00683079"/>
    <w:rsid w:val="006838E8"/>
    <w:rsid w:val="00684FC0"/>
    <w:rsid w:val="006856C0"/>
    <w:rsid w:val="0068700B"/>
    <w:rsid w:val="00687A1F"/>
    <w:rsid w:val="00691D2D"/>
    <w:rsid w:val="0069379E"/>
    <w:rsid w:val="0069469A"/>
    <w:rsid w:val="006954EB"/>
    <w:rsid w:val="0069552B"/>
    <w:rsid w:val="006964BF"/>
    <w:rsid w:val="00697275"/>
    <w:rsid w:val="00697EC4"/>
    <w:rsid w:val="006A0566"/>
    <w:rsid w:val="006A3DBF"/>
    <w:rsid w:val="006B02B7"/>
    <w:rsid w:val="006B0B8F"/>
    <w:rsid w:val="006B1BD7"/>
    <w:rsid w:val="006B32FE"/>
    <w:rsid w:val="006B4079"/>
    <w:rsid w:val="006B4720"/>
    <w:rsid w:val="006B6CFA"/>
    <w:rsid w:val="006B72CB"/>
    <w:rsid w:val="006B7EE0"/>
    <w:rsid w:val="006C0F0D"/>
    <w:rsid w:val="006C10DF"/>
    <w:rsid w:val="006C1EF1"/>
    <w:rsid w:val="006C1FF1"/>
    <w:rsid w:val="006C2E5D"/>
    <w:rsid w:val="006C39C0"/>
    <w:rsid w:val="006C54E8"/>
    <w:rsid w:val="006C5BA3"/>
    <w:rsid w:val="006C6CAC"/>
    <w:rsid w:val="006D1B12"/>
    <w:rsid w:val="006D1F38"/>
    <w:rsid w:val="006D472E"/>
    <w:rsid w:val="006D4B5A"/>
    <w:rsid w:val="006D5306"/>
    <w:rsid w:val="006D7A6B"/>
    <w:rsid w:val="006E1EC4"/>
    <w:rsid w:val="006E2F66"/>
    <w:rsid w:val="006E4B22"/>
    <w:rsid w:val="006E5489"/>
    <w:rsid w:val="006F0727"/>
    <w:rsid w:val="006F1C4F"/>
    <w:rsid w:val="006F3FC3"/>
    <w:rsid w:val="006F4586"/>
    <w:rsid w:val="006F50A1"/>
    <w:rsid w:val="006F590D"/>
    <w:rsid w:val="006F6466"/>
    <w:rsid w:val="006F7FF1"/>
    <w:rsid w:val="0070506E"/>
    <w:rsid w:val="007073C3"/>
    <w:rsid w:val="00707F58"/>
    <w:rsid w:val="007103D0"/>
    <w:rsid w:val="00710750"/>
    <w:rsid w:val="007114EE"/>
    <w:rsid w:val="00711743"/>
    <w:rsid w:val="00712232"/>
    <w:rsid w:val="00712A25"/>
    <w:rsid w:val="00712F92"/>
    <w:rsid w:val="0071434A"/>
    <w:rsid w:val="007147A1"/>
    <w:rsid w:val="007147FC"/>
    <w:rsid w:val="007204E7"/>
    <w:rsid w:val="007218F7"/>
    <w:rsid w:val="00724CBB"/>
    <w:rsid w:val="007251C2"/>
    <w:rsid w:val="00725785"/>
    <w:rsid w:val="007260CF"/>
    <w:rsid w:val="00726E2C"/>
    <w:rsid w:val="007278C9"/>
    <w:rsid w:val="007308A1"/>
    <w:rsid w:val="00733FD7"/>
    <w:rsid w:val="007355D4"/>
    <w:rsid w:val="00741A61"/>
    <w:rsid w:val="00741F8A"/>
    <w:rsid w:val="00742C6D"/>
    <w:rsid w:val="00742D8C"/>
    <w:rsid w:val="0074504C"/>
    <w:rsid w:val="00745A6B"/>
    <w:rsid w:val="007466C3"/>
    <w:rsid w:val="00750292"/>
    <w:rsid w:val="00751102"/>
    <w:rsid w:val="007513F2"/>
    <w:rsid w:val="007520AD"/>
    <w:rsid w:val="0075376C"/>
    <w:rsid w:val="00754FC8"/>
    <w:rsid w:val="00755781"/>
    <w:rsid w:val="00761039"/>
    <w:rsid w:val="00761875"/>
    <w:rsid w:val="00761AC5"/>
    <w:rsid w:val="007625AA"/>
    <w:rsid w:val="00762760"/>
    <w:rsid w:val="00765B8B"/>
    <w:rsid w:val="00766AC3"/>
    <w:rsid w:val="00767151"/>
    <w:rsid w:val="0076755F"/>
    <w:rsid w:val="00767838"/>
    <w:rsid w:val="00770874"/>
    <w:rsid w:val="0077312E"/>
    <w:rsid w:val="007731B5"/>
    <w:rsid w:val="0077402F"/>
    <w:rsid w:val="00776F36"/>
    <w:rsid w:val="00781972"/>
    <w:rsid w:val="00781FC2"/>
    <w:rsid w:val="007831B0"/>
    <w:rsid w:val="00783C59"/>
    <w:rsid w:val="00786EF3"/>
    <w:rsid w:val="00787367"/>
    <w:rsid w:val="00787ACC"/>
    <w:rsid w:val="007909AA"/>
    <w:rsid w:val="00790AFC"/>
    <w:rsid w:val="00796223"/>
    <w:rsid w:val="00796922"/>
    <w:rsid w:val="007970FE"/>
    <w:rsid w:val="00797B5A"/>
    <w:rsid w:val="007A44E1"/>
    <w:rsid w:val="007A642C"/>
    <w:rsid w:val="007A7158"/>
    <w:rsid w:val="007B0E15"/>
    <w:rsid w:val="007B15C1"/>
    <w:rsid w:val="007B1B89"/>
    <w:rsid w:val="007B3452"/>
    <w:rsid w:val="007B4618"/>
    <w:rsid w:val="007B51BE"/>
    <w:rsid w:val="007B64C9"/>
    <w:rsid w:val="007B7785"/>
    <w:rsid w:val="007B787E"/>
    <w:rsid w:val="007C1A91"/>
    <w:rsid w:val="007C4424"/>
    <w:rsid w:val="007C4AE0"/>
    <w:rsid w:val="007C4D16"/>
    <w:rsid w:val="007C6254"/>
    <w:rsid w:val="007C6773"/>
    <w:rsid w:val="007C7B8E"/>
    <w:rsid w:val="007D0635"/>
    <w:rsid w:val="007D16DF"/>
    <w:rsid w:val="007D3EF0"/>
    <w:rsid w:val="007D464E"/>
    <w:rsid w:val="007D4BAB"/>
    <w:rsid w:val="007D6575"/>
    <w:rsid w:val="007E1EB8"/>
    <w:rsid w:val="007E3598"/>
    <w:rsid w:val="007E439D"/>
    <w:rsid w:val="007E57B1"/>
    <w:rsid w:val="007E7F8B"/>
    <w:rsid w:val="007F25EE"/>
    <w:rsid w:val="007F321F"/>
    <w:rsid w:val="007F49B7"/>
    <w:rsid w:val="007F4F61"/>
    <w:rsid w:val="007F6789"/>
    <w:rsid w:val="007F7D31"/>
    <w:rsid w:val="007F7FE0"/>
    <w:rsid w:val="008012BE"/>
    <w:rsid w:val="0080438F"/>
    <w:rsid w:val="00804628"/>
    <w:rsid w:val="00806BCC"/>
    <w:rsid w:val="00807877"/>
    <w:rsid w:val="00810A77"/>
    <w:rsid w:val="00812F22"/>
    <w:rsid w:val="008163F7"/>
    <w:rsid w:val="008202A1"/>
    <w:rsid w:val="00821986"/>
    <w:rsid w:val="00821DC9"/>
    <w:rsid w:val="00822CB6"/>
    <w:rsid w:val="0082521E"/>
    <w:rsid w:val="00825EF8"/>
    <w:rsid w:val="0082615F"/>
    <w:rsid w:val="00826D0B"/>
    <w:rsid w:val="008277DD"/>
    <w:rsid w:val="008278F7"/>
    <w:rsid w:val="00827CDB"/>
    <w:rsid w:val="008308B1"/>
    <w:rsid w:val="00832169"/>
    <w:rsid w:val="00835E1A"/>
    <w:rsid w:val="008371A8"/>
    <w:rsid w:val="00837770"/>
    <w:rsid w:val="00840B79"/>
    <w:rsid w:val="00841DF0"/>
    <w:rsid w:val="0084701C"/>
    <w:rsid w:val="00847EEC"/>
    <w:rsid w:val="008509D7"/>
    <w:rsid w:val="0085285C"/>
    <w:rsid w:val="00853457"/>
    <w:rsid w:val="00854519"/>
    <w:rsid w:val="0085618C"/>
    <w:rsid w:val="00856848"/>
    <w:rsid w:val="008601AE"/>
    <w:rsid w:val="0086216D"/>
    <w:rsid w:val="00862773"/>
    <w:rsid w:val="00862BEA"/>
    <w:rsid w:val="00863D88"/>
    <w:rsid w:val="00864930"/>
    <w:rsid w:val="00865A87"/>
    <w:rsid w:val="008667EC"/>
    <w:rsid w:val="00866D5D"/>
    <w:rsid w:val="00867077"/>
    <w:rsid w:val="00867AEA"/>
    <w:rsid w:val="00867EB5"/>
    <w:rsid w:val="008700CA"/>
    <w:rsid w:val="00871C71"/>
    <w:rsid w:val="00871FFC"/>
    <w:rsid w:val="008739C8"/>
    <w:rsid w:val="00876056"/>
    <w:rsid w:val="00876625"/>
    <w:rsid w:val="00881266"/>
    <w:rsid w:val="008826FD"/>
    <w:rsid w:val="00882823"/>
    <w:rsid w:val="00883417"/>
    <w:rsid w:val="0088472B"/>
    <w:rsid w:val="00885904"/>
    <w:rsid w:val="00886B8E"/>
    <w:rsid w:val="00887011"/>
    <w:rsid w:val="008948A0"/>
    <w:rsid w:val="008957F9"/>
    <w:rsid w:val="008974BC"/>
    <w:rsid w:val="008A3A78"/>
    <w:rsid w:val="008A3AF3"/>
    <w:rsid w:val="008A4323"/>
    <w:rsid w:val="008A5114"/>
    <w:rsid w:val="008A5A50"/>
    <w:rsid w:val="008A66BE"/>
    <w:rsid w:val="008A6977"/>
    <w:rsid w:val="008A7514"/>
    <w:rsid w:val="008B0336"/>
    <w:rsid w:val="008B371F"/>
    <w:rsid w:val="008B4776"/>
    <w:rsid w:val="008C0925"/>
    <w:rsid w:val="008C1C25"/>
    <w:rsid w:val="008C384E"/>
    <w:rsid w:val="008C3CC2"/>
    <w:rsid w:val="008C3E27"/>
    <w:rsid w:val="008C622E"/>
    <w:rsid w:val="008C76A4"/>
    <w:rsid w:val="008C7875"/>
    <w:rsid w:val="008D192C"/>
    <w:rsid w:val="008D1EFF"/>
    <w:rsid w:val="008D31C9"/>
    <w:rsid w:val="008D5DA0"/>
    <w:rsid w:val="008E15DF"/>
    <w:rsid w:val="008E1B4E"/>
    <w:rsid w:val="008E2E27"/>
    <w:rsid w:val="008E4304"/>
    <w:rsid w:val="008E633A"/>
    <w:rsid w:val="008E7A3C"/>
    <w:rsid w:val="008F1B8A"/>
    <w:rsid w:val="008F1D46"/>
    <w:rsid w:val="008F298C"/>
    <w:rsid w:val="008F493A"/>
    <w:rsid w:val="008F6D4B"/>
    <w:rsid w:val="008F78BC"/>
    <w:rsid w:val="008F78D0"/>
    <w:rsid w:val="0090096A"/>
    <w:rsid w:val="00900BD5"/>
    <w:rsid w:val="00901C3B"/>
    <w:rsid w:val="0090209D"/>
    <w:rsid w:val="009020AF"/>
    <w:rsid w:val="00902355"/>
    <w:rsid w:val="00902558"/>
    <w:rsid w:val="009044F5"/>
    <w:rsid w:val="0090574B"/>
    <w:rsid w:val="0090636C"/>
    <w:rsid w:val="009142D7"/>
    <w:rsid w:val="00914B88"/>
    <w:rsid w:val="00917AA7"/>
    <w:rsid w:val="009214A2"/>
    <w:rsid w:val="009224DA"/>
    <w:rsid w:val="00925952"/>
    <w:rsid w:val="0092722E"/>
    <w:rsid w:val="00927BDD"/>
    <w:rsid w:val="00927F56"/>
    <w:rsid w:val="00931069"/>
    <w:rsid w:val="00931887"/>
    <w:rsid w:val="00932161"/>
    <w:rsid w:val="00933E18"/>
    <w:rsid w:val="00934AEB"/>
    <w:rsid w:val="00934B38"/>
    <w:rsid w:val="009365C2"/>
    <w:rsid w:val="009368C8"/>
    <w:rsid w:val="009405D0"/>
    <w:rsid w:val="00941485"/>
    <w:rsid w:val="0094288D"/>
    <w:rsid w:val="00943343"/>
    <w:rsid w:val="009440FC"/>
    <w:rsid w:val="009465BA"/>
    <w:rsid w:val="00946F7E"/>
    <w:rsid w:val="009478A4"/>
    <w:rsid w:val="009503BA"/>
    <w:rsid w:val="0095251B"/>
    <w:rsid w:val="0095378A"/>
    <w:rsid w:val="00954D54"/>
    <w:rsid w:val="00954E9A"/>
    <w:rsid w:val="00960A3B"/>
    <w:rsid w:val="00961B99"/>
    <w:rsid w:val="009645F8"/>
    <w:rsid w:val="00964A3E"/>
    <w:rsid w:val="00965459"/>
    <w:rsid w:val="0097062F"/>
    <w:rsid w:val="00970D47"/>
    <w:rsid w:val="009719B9"/>
    <w:rsid w:val="00972943"/>
    <w:rsid w:val="0097369F"/>
    <w:rsid w:val="00975C13"/>
    <w:rsid w:val="0098634A"/>
    <w:rsid w:val="00986782"/>
    <w:rsid w:val="00987F3D"/>
    <w:rsid w:val="009906D6"/>
    <w:rsid w:val="0099364B"/>
    <w:rsid w:val="00993ED6"/>
    <w:rsid w:val="009A37A0"/>
    <w:rsid w:val="009A3C1A"/>
    <w:rsid w:val="009A3FAE"/>
    <w:rsid w:val="009B0C90"/>
    <w:rsid w:val="009B2545"/>
    <w:rsid w:val="009B328B"/>
    <w:rsid w:val="009B3880"/>
    <w:rsid w:val="009B62B9"/>
    <w:rsid w:val="009B7606"/>
    <w:rsid w:val="009C01B7"/>
    <w:rsid w:val="009C3465"/>
    <w:rsid w:val="009C4240"/>
    <w:rsid w:val="009C445C"/>
    <w:rsid w:val="009C4CBE"/>
    <w:rsid w:val="009C6736"/>
    <w:rsid w:val="009C7608"/>
    <w:rsid w:val="009C77BD"/>
    <w:rsid w:val="009D1716"/>
    <w:rsid w:val="009D1EB0"/>
    <w:rsid w:val="009D393F"/>
    <w:rsid w:val="009D54A7"/>
    <w:rsid w:val="009E024E"/>
    <w:rsid w:val="009E07DD"/>
    <w:rsid w:val="009E1A3C"/>
    <w:rsid w:val="009E3106"/>
    <w:rsid w:val="009E64AB"/>
    <w:rsid w:val="009E7212"/>
    <w:rsid w:val="009E7D39"/>
    <w:rsid w:val="009F0BEB"/>
    <w:rsid w:val="009F0C0C"/>
    <w:rsid w:val="009F4996"/>
    <w:rsid w:val="009F4C07"/>
    <w:rsid w:val="009F5606"/>
    <w:rsid w:val="009F5F7C"/>
    <w:rsid w:val="009F699D"/>
    <w:rsid w:val="009F6BF0"/>
    <w:rsid w:val="00A0027F"/>
    <w:rsid w:val="00A00E6B"/>
    <w:rsid w:val="00A00F2F"/>
    <w:rsid w:val="00A01EA2"/>
    <w:rsid w:val="00A03FA3"/>
    <w:rsid w:val="00A048FF"/>
    <w:rsid w:val="00A04CE2"/>
    <w:rsid w:val="00A05ED4"/>
    <w:rsid w:val="00A06365"/>
    <w:rsid w:val="00A06878"/>
    <w:rsid w:val="00A0782F"/>
    <w:rsid w:val="00A11476"/>
    <w:rsid w:val="00A1215F"/>
    <w:rsid w:val="00A12BB6"/>
    <w:rsid w:val="00A131CD"/>
    <w:rsid w:val="00A14FB3"/>
    <w:rsid w:val="00A16AD7"/>
    <w:rsid w:val="00A16C3B"/>
    <w:rsid w:val="00A170AB"/>
    <w:rsid w:val="00A20456"/>
    <w:rsid w:val="00A21165"/>
    <w:rsid w:val="00A2408E"/>
    <w:rsid w:val="00A24647"/>
    <w:rsid w:val="00A26F4B"/>
    <w:rsid w:val="00A30E50"/>
    <w:rsid w:val="00A3320D"/>
    <w:rsid w:val="00A334B3"/>
    <w:rsid w:val="00A3432E"/>
    <w:rsid w:val="00A349EC"/>
    <w:rsid w:val="00A34A3A"/>
    <w:rsid w:val="00A368FB"/>
    <w:rsid w:val="00A410F2"/>
    <w:rsid w:val="00A4226A"/>
    <w:rsid w:val="00A4266E"/>
    <w:rsid w:val="00A42D90"/>
    <w:rsid w:val="00A43CFA"/>
    <w:rsid w:val="00A5545C"/>
    <w:rsid w:val="00A56B73"/>
    <w:rsid w:val="00A5739B"/>
    <w:rsid w:val="00A60C2C"/>
    <w:rsid w:val="00A63801"/>
    <w:rsid w:val="00A67DF4"/>
    <w:rsid w:val="00A67E17"/>
    <w:rsid w:val="00A700D3"/>
    <w:rsid w:val="00A71189"/>
    <w:rsid w:val="00A719CE"/>
    <w:rsid w:val="00A721E9"/>
    <w:rsid w:val="00A73671"/>
    <w:rsid w:val="00A756F8"/>
    <w:rsid w:val="00A75A36"/>
    <w:rsid w:val="00A77615"/>
    <w:rsid w:val="00A77BB1"/>
    <w:rsid w:val="00A77C4D"/>
    <w:rsid w:val="00A77D7A"/>
    <w:rsid w:val="00A8041F"/>
    <w:rsid w:val="00A90E0E"/>
    <w:rsid w:val="00A922EB"/>
    <w:rsid w:val="00A949AC"/>
    <w:rsid w:val="00A95978"/>
    <w:rsid w:val="00AA066F"/>
    <w:rsid w:val="00AA1328"/>
    <w:rsid w:val="00AA4D87"/>
    <w:rsid w:val="00AA564F"/>
    <w:rsid w:val="00AB1F5D"/>
    <w:rsid w:val="00AB2045"/>
    <w:rsid w:val="00AB26A7"/>
    <w:rsid w:val="00AB2ABD"/>
    <w:rsid w:val="00AB4E94"/>
    <w:rsid w:val="00AB5100"/>
    <w:rsid w:val="00AB61E8"/>
    <w:rsid w:val="00AB76DC"/>
    <w:rsid w:val="00AB7823"/>
    <w:rsid w:val="00AB7A0E"/>
    <w:rsid w:val="00AC07E1"/>
    <w:rsid w:val="00AC3832"/>
    <w:rsid w:val="00AC4D5C"/>
    <w:rsid w:val="00AC6DAC"/>
    <w:rsid w:val="00AC7452"/>
    <w:rsid w:val="00AD2716"/>
    <w:rsid w:val="00AD281C"/>
    <w:rsid w:val="00AD3102"/>
    <w:rsid w:val="00AD3B7E"/>
    <w:rsid w:val="00AD5339"/>
    <w:rsid w:val="00AD5BAC"/>
    <w:rsid w:val="00AE0559"/>
    <w:rsid w:val="00AE0B75"/>
    <w:rsid w:val="00AE1300"/>
    <w:rsid w:val="00AE16FE"/>
    <w:rsid w:val="00AE30CD"/>
    <w:rsid w:val="00AE4DE9"/>
    <w:rsid w:val="00AE6447"/>
    <w:rsid w:val="00AE7774"/>
    <w:rsid w:val="00AE7D77"/>
    <w:rsid w:val="00AF0385"/>
    <w:rsid w:val="00AF4EDB"/>
    <w:rsid w:val="00AF6029"/>
    <w:rsid w:val="00AF6254"/>
    <w:rsid w:val="00AF6C32"/>
    <w:rsid w:val="00AF76E8"/>
    <w:rsid w:val="00AF7C97"/>
    <w:rsid w:val="00B00C77"/>
    <w:rsid w:val="00B04303"/>
    <w:rsid w:val="00B05248"/>
    <w:rsid w:val="00B061AA"/>
    <w:rsid w:val="00B06909"/>
    <w:rsid w:val="00B06F68"/>
    <w:rsid w:val="00B07039"/>
    <w:rsid w:val="00B07622"/>
    <w:rsid w:val="00B10A2A"/>
    <w:rsid w:val="00B10BB7"/>
    <w:rsid w:val="00B11532"/>
    <w:rsid w:val="00B123DA"/>
    <w:rsid w:val="00B12BFE"/>
    <w:rsid w:val="00B14676"/>
    <w:rsid w:val="00B14EA0"/>
    <w:rsid w:val="00B159B9"/>
    <w:rsid w:val="00B160A7"/>
    <w:rsid w:val="00B167B5"/>
    <w:rsid w:val="00B1695E"/>
    <w:rsid w:val="00B16EC3"/>
    <w:rsid w:val="00B2047A"/>
    <w:rsid w:val="00B20A04"/>
    <w:rsid w:val="00B27283"/>
    <w:rsid w:val="00B30592"/>
    <w:rsid w:val="00B31467"/>
    <w:rsid w:val="00B335A1"/>
    <w:rsid w:val="00B337B0"/>
    <w:rsid w:val="00B35D66"/>
    <w:rsid w:val="00B36FD2"/>
    <w:rsid w:val="00B37F43"/>
    <w:rsid w:val="00B417ED"/>
    <w:rsid w:val="00B42E98"/>
    <w:rsid w:val="00B43CBD"/>
    <w:rsid w:val="00B45BB4"/>
    <w:rsid w:val="00B476A0"/>
    <w:rsid w:val="00B54AD4"/>
    <w:rsid w:val="00B55407"/>
    <w:rsid w:val="00B56484"/>
    <w:rsid w:val="00B574C8"/>
    <w:rsid w:val="00B60692"/>
    <w:rsid w:val="00B63355"/>
    <w:rsid w:val="00B63C2E"/>
    <w:rsid w:val="00B64BBF"/>
    <w:rsid w:val="00B6791B"/>
    <w:rsid w:val="00B67E37"/>
    <w:rsid w:val="00B7280D"/>
    <w:rsid w:val="00B74161"/>
    <w:rsid w:val="00B74F24"/>
    <w:rsid w:val="00B75E27"/>
    <w:rsid w:val="00B77B88"/>
    <w:rsid w:val="00B81866"/>
    <w:rsid w:val="00B821C2"/>
    <w:rsid w:val="00B84B2F"/>
    <w:rsid w:val="00B864CC"/>
    <w:rsid w:val="00B867E9"/>
    <w:rsid w:val="00B8696A"/>
    <w:rsid w:val="00B873A7"/>
    <w:rsid w:val="00B87C00"/>
    <w:rsid w:val="00B91009"/>
    <w:rsid w:val="00B926D1"/>
    <w:rsid w:val="00B93496"/>
    <w:rsid w:val="00B9397A"/>
    <w:rsid w:val="00B950AD"/>
    <w:rsid w:val="00B96543"/>
    <w:rsid w:val="00B9657C"/>
    <w:rsid w:val="00BA007C"/>
    <w:rsid w:val="00BA082D"/>
    <w:rsid w:val="00BA1A0A"/>
    <w:rsid w:val="00BA2240"/>
    <w:rsid w:val="00BA3BD9"/>
    <w:rsid w:val="00BA3EFB"/>
    <w:rsid w:val="00BA3F86"/>
    <w:rsid w:val="00BA412C"/>
    <w:rsid w:val="00BA62E0"/>
    <w:rsid w:val="00BB0807"/>
    <w:rsid w:val="00BB13F2"/>
    <w:rsid w:val="00BB1574"/>
    <w:rsid w:val="00BB4059"/>
    <w:rsid w:val="00BB482C"/>
    <w:rsid w:val="00BB54C0"/>
    <w:rsid w:val="00BB5B2C"/>
    <w:rsid w:val="00BC1032"/>
    <w:rsid w:val="00BC1A4D"/>
    <w:rsid w:val="00BC1B9C"/>
    <w:rsid w:val="00BC21B7"/>
    <w:rsid w:val="00BC2654"/>
    <w:rsid w:val="00BC4A67"/>
    <w:rsid w:val="00BC4ABA"/>
    <w:rsid w:val="00BC5630"/>
    <w:rsid w:val="00BC56DA"/>
    <w:rsid w:val="00BC6A99"/>
    <w:rsid w:val="00BC6C57"/>
    <w:rsid w:val="00BC7781"/>
    <w:rsid w:val="00BD1BF6"/>
    <w:rsid w:val="00BD2713"/>
    <w:rsid w:val="00BD3019"/>
    <w:rsid w:val="00BD496F"/>
    <w:rsid w:val="00BE045E"/>
    <w:rsid w:val="00BE0819"/>
    <w:rsid w:val="00BE0AB7"/>
    <w:rsid w:val="00BE392E"/>
    <w:rsid w:val="00BE39A4"/>
    <w:rsid w:val="00BE40EC"/>
    <w:rsid w:val="00BE573B"/>
    <w:rsid w:val="00BE67DC"/>
    <w:rsid w:val="00BE735C"/>
    <w:rsid w:val="00BF05D2"/>
    <w:rsid w:val="00BF0C58"/>
    <w:rsid w:val="00BF1EB8"/>
    <w:rsid w:val="00BF24B4"/>
    <w:rsid w:val="00BF2934"/>
    <w:rsid w:val="00BF6716"/>
    <w:rsid w:val="00BF6C9A"/>
    <w:rsid w:val="00BF6FC7"/>
    <w:rsid w:val="00BF7672"/>
    <w:rsid w:val="00BF7CB0"/>
    <w:rsid w:val="00C02B27"/>
    <w:rsid w:val="00C047C4"/>
    <w:rsid w:val="00C05BE7"/>
    <w:rsid w:val="00C0690C"/>
    <w:rsid w:val="00C06A30"/>
    <w:rsid w:val="00C07DC8"/>
    <w:rsid w:val="00C1019F"/>
    <w:rsid w:val="00C112BB"/>
    <w:rsid w:val="00C121EB"/>
    <w:rsid w:val="00C1475B"/>
    <w:rsid w:val="00C1669A"/>
    <w:rsid w:val="00C20A60"/>
    <w:rsid w:val="00C22785"/>
    <w:rsid w:val="00C2314D"/>
    <w:rsid w:val="00C252AD"/>
    <w:rsid w:val="00C268B5"/>
    <w:rsid w:val="00C26F98"/>
    <w:rsid w:val="00C27590"/>
    <w:rsid w:val="00C277E4"/>
    <w:rsid w:val="00C31F86"/>
    <w:rsid w:val="00C3261C"/>
    <w:rsid w:val="00C3265D"/>
    <w:rsid w:val="00C35F9C"/>
    <w:rsid w:val="00C41E8F"/>
    <w:rsid w:val="00C42FEA"/>
    <w:rsid w:val="00C4365F"/>
    <w:rsid w:val="00C438D0"/>
    <w:rsid w:val="00C44FE3"/>
    <w:rsid w:val="00C51B45"/>
    <w:rsid w:val="00C52610"/>
    <w:rsid w:val="00C54024"/>
    <w:rsid w:val="00C54F28"/>
    <w:rsid w:val="00C56901"/>
    <w:rsid w:val="00C60234"/>
    <w:rsid w:val="00C602E4"/>
    <w:rsid w:val="00C607EF"/>
    <w:rsid w:val="00C63E8B"/>
    <w:rsid w:val="00C64A5A"/>
    <w:rsid w:val="00C64DD7"/>
    <w:rsid w:val="00C6509A"/>
    <w:rsid w:val="00C67BAD"/>
    <w:rsid w:val="00C700C9"/>
    <w:rsid w:val="00C7167D"/>
    <w:rsid w:val="00C71D0E"/>
    <w:rsid w:val="00C724E5"/>
    <w:rsid w:val="00C73E6D"/>
    <w:rsid w:val="00C77A9B"/>
    <w:rsid w:val="00C81122"/>
    <w:rsid w:val="00C81D31"/>
    <w:rsid w:val="00C84E13"/>
    <w:rsid w:val="00C8532B"/>
    <w:rsid w:val="00C92D4A"/>
    <w:rsid w:val="00C932BB"/>
    <w:rsid w:val="00C94527"/>
    <w:rsid w:val="00C95998"/>
    <w:rsid w:val="00C96480"/>
    <w:rsid w:val="00CA10B5"/>
    <w:rsid w:val="00CA1362"/>
    <w:rsid w:val="00CA1C9C"/>
    <w:rsid w:val="00CA21CB"/>
    <w:rsid w:val="00CA404F"/>
    <w:rsid w:val="00CA4521"/>
    <w:rsid w:val="00CA576C"/>
    <w:rsid w:val="00CA5D68"/>
    <w:rsid w:val="00CA6E94"/>
    <w:rsid w:val="00CA7E76"/>
    <w:rsid w:val="00CB0B00"/>
    <w:rsid w:val="00CB5754"/>
    <w:rsid w:val="00CB5AB1"/>
    <w:rsid w:val="00CC0176"/>
    <w:rsid w:val="00CC0B1F"/>
    <w:rsid w:val="00CC2349"/>
    <w:rsid w:val="00CC2A12"/>
    <w:rsid w:val="00CC2E75"/>
    <w:rsid w:val="00CC4638"/>
    <w:rsid w:val="00CC61CC"/>
    <w:rsid w:val="00CD0430"/>
    <w:rsid w:val="00CD3690"/>
    <w:rsid w:val="00CD3C48"/>
    <w:rsid w:val="00CD51BE"/>
    <w:rsid w:val="00CD54B4"/>
    <w:rsid w:val="00CD5DBF"/>
    <w:rsid w:val="00CD6AB9"/>
    <w:rsid w:val="00CD6F7B"/>
    <w:rsid w:val="00CE0468"/>
    <w:rsid w:val="00CE0A25"/>
    <w:rsid w:val="00CE1EDA"/>
    <w:rsid w:val="00CE204A"/>
    <w:rsid w:val="00CE2834"/>
    <w:rsid w:val="00CE4B8E"/>
    <w:rsid w:val="00CE5D08"/>
    <w:rsid w:val="00CE631D"/>
    <w:rsid w:val="00CE6888"/>
    <w:rsid w:val="00CF0261"/>
    <w:rsid w:val="00CF0AB0"/>
    <w:rsid w:val="00CF0ADD"/>
    <w:rsid w:val="00CF2D90"/>
    <w:rsid w:val="00CF3B7A"/>
    <w:rsid w:val="00CF750C"/>
    <w:rsid w:val="00CF759D"/>
    <w:rsid w:val="00D00493"/>
    <w:rsid w:val="00D02B5A"/>
    <w:rsid w:val="00D03305"/>
    <w:rsid w:val="00D03DD9"/>
    <w:rsid w:val="00D05C90"/>
    <w:rsid w:val="00D05F85"/>
    <w:rsid w:val="00D0661E"/>
    <w:rsid w:val="00D14053"/>
    <w:rsid w:val="00D14069"/>
    <w:rsid w:val="00D166F6"/>
    <w:rsid w:val="00D167FE"/>
    <w:rsid w:val="00D16D1A"/>
    <w:rsid w:val="00D221AF"/>
    <w:rsid w:val="00D23204"/>
    <w:rsid w:val="00D23D80"/>
    <w:rsid w:val="00D247EA"/>
    <w:rsid w:val="00D25687"/>
    <w:rsid w:val="00D30600"/>
    <w:rsid w:val="00D30879"/>
    <w:rsid w:val="00D30951"/>
    <w:rsid w:val="00D30AF6"/>
    <w:rsid w:val="00D30F4E"/>
    <w:rsid w:val="00D315F0"/>
    <w:rsid w:val="00D31801"/>
    <w:rsid w:val="00D320E2"/>
    <w:rsid w:val="00D32350"/>
    <w:rsid w:val="00D3308F"/>
    <w:rsid w:val="00D33C8A"/>
    <w:rsid w:val="00D358A8"/>
    <w:rsid w:val="00D366BB"/>
    <w:rsid w:val="00D42B22"/>
    <w:rsid w:val="00D4646C"/>
    <w:rsid w:val="00D465E0"/>
    <w:rsid w:val="00D467F5"/>
    <w:rsid w:val="00D46FCB"/>
    <w:rsid w:val="00D50D3A"/>
    <w:rsid w:val="00D52C12"/>
    <w:rsid w:val="00D52F90"/>
    <w:rsid w:val="00D56590"/>
    <w:rsid w:val="00D568E2"/>
    <w:rsid w:val="00D56C30"/>
    <w:rsid w:val="00D56DCD"/>
    <w:rsid w:val="00D56F8E"/>
    <w:rsid w:val="00D57D44"/>
    <w:rsid w:val="00D64285"/>
    <w:rsid w:val="00D65B24"/>
    <w:rsid w:val="00D6648E"/>
    <w:rsid w:val="00D67A19"/>
    <w:rsid w:val="00D729AD"/>
    <w:rsid w:val="00D73E3B"/>
    <w:rsid w:val="00D7685F"/>
    <w:rsid w:val="00D80F8C"/>
    <w:rsid w:val="00D817A3"/>
    <w:rsid w:val="00D82399"/>
    <w:rsid w:val="00D838D9"/>
    <w:rsid w:val="00D8658D"/>
    <w:rsid w:val="00D872F0"/>
    <w:rsid w:val="00D92204"/>
    <w:rsid w:val="00D92567"/>
    <w:rsid w:val="00D94392"/>
    <w:rsid w:val="00D96A5B"/>
    <w:rsid w:val="00D97115"/>
    <w:rsid w:val="00DA180E"/>
    <w:rsid w:val="00DA4554"/>
    <w:rsid w:val="00DA5306"/>
    <w:rsid w:val="00DB1116"/>
    <w:rsid w:val="00DB2207"/>
    <w:rsid w:val="00DB2359"/>
    <w:rsid w:val="00DB3B84"/>
    <w:rsid w:val="00DB63D1"/>
    <w:rsid w:val="00DB6FDB"/>
    <w:rsid w:val="00DC0071"/>
    <w:rsid w:val="00DC1B10"/>
    <w:rsid w:val="00DC251D"/>
    <w:rsid w:val="00DC38B9"/>
    <w:rsid w:val="00DC5CBC"/>
    <w:rsid w:val="00DC7548"/>
    <w:rsid w:val="00DD0207"/>
    <w:rsid w:val="00DD1299"/>
    <w:rsid w:val="00DD2A57"/>
    <w:rsid w:val="00DD31D5"/>
    <w:rsid w:val="00DD376D"/>
    <w:rsid w:val="00DD3FD4"/>
    <w:rsid w:val="00DD4809"/>
    <w:rsid w:val="00DE15D5"/>
    <w:rsid w:val="00DE2F03"/>
    <w:rsid w:val="00DE37B7"/>
    <w:rsid w:val="00DE6DD1"/>
    <w:rsid w:val="00DE7438"/>
    <w:rsid w:val="00DE78D7"/>
    <w:rsid w:val="00DE7EE2"/>
    <w:rsid w:val="00DF208E"/>
    <w:rsid w:val="00DF439F"/>
    <w:rsid w:val="00DF48DB"/>
    <w:rsid w:val="00DF4977"/>
    <w:rsid w:val="00DF4FB4"/>
    <w:rsid w:val="00E006A6"/>
    <w:rsid w:val="00E0146B"/>
    <w:rsid w:val="00E024DA"/>
    <w:rsid w:val="00E07856"/>
    <w:rsid w:val="00E07F29"/>
    <w:rsid w:val="00E159F0"/>
    <w:rsid w:val="00E15F55"/>
    <w:rsid w:val="00E15FBE"/>
    <w:rsid w:val="00E16F90"/>
    <w:rsid w:val="00E17D85"/>
    <w:rsid w:val="00E21034"/>
    <w:rsid w:val="00E220CB"/>
    <w:rsid w:val="00E244CA"/>
    <w:rsid w:val="00E24F43"/>
    <w:rsid w:val="00E25DED"/>
    <w:rsid w:val="00E267DC"/>
    <w:rsid w:val="00E270E3"/>
    <w:rsid w:val="00E302E2"/>
    <w:rsid w:val="00E31DA8"/>
    <w:rsid w:val="00E31E59"/>
    <w:rsid w:val="00E35AD3"/>
    <w:rsid w:val="00E36F20"/>
    <w:rsid w:val="00E419BF"/>
    <w:rsid w:val="00E4283D"/>
    <w:rsid w:val="00E4414E"/>
    <w:rsid w:val="00E44A1D"/>
    <w:rsid w:val="00E45033"/>
    <w:rsid w:val="00E45EAC"/>
    <w:rsid w:val="00E47DD4"/>
    <w:rsid w:val="00E50820"/>
    <w:rsid w:val="00E51777"/>
    <w:rsid w:val="00E524CC"/>
    <w:rsid w:val="00E52519"/>
    <w:rsid w:val="00E54AFA"/>
    <w:rsid w:val="00E5739E"/>
    <w:rsid w:val="00E57D28"/>
    <w:rsid w:val="00E60244"/>
    <w:rsid w:val="00E60FCB"/>
    <w:rsid w:val="00E61CE4"/>
    <w:rsid w:val="00E629F3"/>
    <w:rsid w:val="00E63208"/>
    <w:rsid w:val="00E657AE"/>
    <w:rsid w:val="00E65996"/>
    <w:rsid w:val="00E67961"/>
    <w:rsid w:val="00E70A6C"/>
    <w:rsid w:val="00E74880"/>
    <w:rsid w:val="00E76901"/>
    <w:rsid w:val="00E816E0"/>
    <w:rsid w:val="00E823F8"/>
    <w:rsid w:val="00E8248C"/>
    <w:rsid w:val="00E84B50"/>
    <w:rsid w:val="00E863E2"/>
    <w:rsid w:val="00E87DEA"/>
    <w:rsid w:val="00E90B19"/>
    <w:rsid w:val="00E91323"/>
    <w:rsid w:val="00E94A1C"/>
    <w:rsid w:val="00E97565"/>
    <w:rsid w:val="00E975F8"/>
    <w:rsid w:val="00EA083F"/>
    <w:rsid w:val="00EA24DE"/>
    <w:rsid w:val="00EA2DA1"/>
    <w:rsid w:val="00EA3596"/>
    <w:rsid w:val="00EA3E82"/>
    <w:rsid w:val="00EB256C"/>
    <w:rsid w:val="00EB6AFA"/>
    <w:rsid w:val="00EC1F05"/>
    <w:rsid w:val="00EC4182"/>
    <w:rsid w:val="00EC4960"/>
    <w:rsid w:val="00EC5833"/>
    <w:rsid w:val="00ED0197"/>
    <w:rsid w:val="00ED08AD"/>
    <w:rsid w:val="00ED10A0"/>
    <w:rsid w:val="00ED2927"/>
    <w:rsid w:val="00ED466D"/>
    <w:rsid w:val="00ED471F"/>
    <w:rsid w:val="00ED5D82"/>
    <w:rsid w:val="00ED6AB4"/>
    <w:rsid w:val="00ED7CB4"/>
    <w:rsid w:val="00EE1A10"/>
    <w:rsid w:val="00EE257D"/>
    <w:rsid w:val="00EE404E"/>
    <w:rsid w:val="00EE5A32"/>
    <w:rsid w:val="00EE7EC8"/>
    <w:rsid w:val="00EF01E3"/>
    <w:rsid w:val="00EF11FE"/>
    <w:rsid w:val="00EF214B"/>
    <w:rsid w:val="00EF2BC7"/>
    <w:rsid w:val="00EF2C6A"/>
    <w:rsid w:val="00EF6053"/>
    <w:rsid w:val="00EF78BF"/>
    <w:rsid w:val="00F0220D"/>
    <w:rsid w:val="00F02955"/>
    <w:rsid w:val="00F0402C"/>
    <w:rsid w:val="00F12616"/>
    <w:rsid w:val="00F12FD6"/>
    <w:rsid w:val="00F13193"/>
    <w:rsid w:val="00F1343E"/>
    <w:rsid w:val="00F1394F"/>
    <w:rsid w:val="00F13A98"/>
    <w:rsid w:val="00F13AA4"/>
    <w:rsid w:val="00F13BE9"/>
    <w:rsid w:val="00F2111C"/>
    <w:rsid w:val="00F22C6C"/>
    <w:rsid w:val="00F22CBD"/>
    <w:rsid w:val="00F265AD"/>
    <w:rsid w:val="00F26FE0"/>
    <w:rsid w:val="00F277E0"/>
    <w:rsid w:val="00F31BFE"/>
    <w:rsid w:val="00F33136"/>
    <w:rsid w:val="00F350D7"/>
    <w:rsid w:val="00F352C0"/>
    <w:rsid w:val="00F3585D"/>
    <w:rsid w:val="00F35BC6"/>
    <w:rsid w:val="00F374E6"/>
    <w:rsid w:val="00F37571"/>
    <w:rsid w:val="00F40BE9"/>
    <w:rsid w:val="00F40D7C"/>
    <w:rsid w:val="00F41B91"/>
    <w:rsid w:val="00F431E4"/>
    <w:rsid w:val="00F43B87"/>
    <w:rsid w:val="00F47C2A"/>
    <w:rsid w:val="00F51657"/>
    <w:rsid w:val="00F522EF"/>
    <w:rsid w:val="00F5305C"/>
    <w:rsid w:val="00F5328A"/>
    <w:rsid w:val="00F53424"/>
    <w:rsid w:val="00F53602"/>
    <w:rsid w:val="00F54729"/>
    <w:rsid w:val="00F54C00"/>
    <w:rsid w:val="00F5653B"/>
    <w:rsid w:val="00F573E3"/>
    <w:rsid w:val="00F620F3"/>
    <w:rsid w:val="00F64F38"/>
    <w:rsid w:val="00F6677E"/>
    <w:rsid w:val="00F66B93"/>
    <w:rsid w:val="00F677DC"/>
    <w:rsid w:val="00F71C87"/>
    <w:rsid w:val="00F7272A"/>
    <w:rsid w:val="00F73CD7"/>
    <w:rsid w:val="00F75DEE"/>
    <w:rsid w:val="00F80787"/>
    <w:rsid w:val="00F80914"/>
    <w:rsid w:val="00F80ABD"/>
    <w:rsid w:val="00F825B4"/>
    <w:rsid w:val="00F82BD9"/>
    <w:rsid w:val="00F83034"/>
    <w:rsid w:val="00F83388"/>
    <w:rsid w:val="00F8453A"/>
    <w:rsid w:val="00F85B63"/>
    <w:rsid w:val="00F86378"/>
    <w:rsid w:val="00F87272"/>
    <w:rsid w:val="00F87CA7"/>
    <w:rsid w:val="00F93D27"/>
    <w:rsid w:val="00F96499"/>
    <w:rsid w:val="00F96C17"/>
    <w:rsid w:val="00F97FFE"/>
    <w:rsid w:val="00FA248C"/>
    <w:rsid w:val="00FA2C6F"/>
    <w:rsid w:val="00FA36FE"/>
    <w:rsid w:val="00FA6916"/>
    <w:rsid w:val="00FA6A7E"/>
    <w:rsid w:val="00FA6F60"/>
    <w:rsid w:val="00FA741F"/>
    <w:rsid w:val="00FA7535"/>
    <w:rsid w:val="00FA7FF4"/>
    <w:rsid w:val="00FB0F0A"/>
    <w:rsid w:val="00FB1975"/>
    <w:rsid w:val="00FB1AB6"/>
    <w:rsid w:val="00FB1B68"/>
    <w:rsid w:val="00FB3040"/>
    <w:rsid w:val="00FB3C6D"/>
    <w:rsid w:val="00FB6BB7"/>
    <w:rsid w:val="00FB714A"/>
    <w:rsid w:val="00FC02A6"/>
    <w:rsid w:val="00FC1935"/>
    <w:rsid w:val="00FC1D90"/>
    <w:rsid w:val="00FC29CD"/>
    <w:rsid w:val="00FC59B2"/>
    <w:rsid w:val="00FC5E1E"/>
    <w:rsid w:val="00FC66EE"/>
    <w:rsid w:val="00FC796A"/>
    <w:rsid w:val="00FD13B0"/>
    <w:rsid w:val="00FD15AE"/>
    <w:rsid w:val="00FD1B4B"/>
    <w:rsid w:val="00FD3E53"/>
    <w:rsid w:val="00FD7385"/>
    <w:rsid w:val="00FD7A12"/>
    <w:rsid w:val="00FE0B7F"/>
    <w:rsid w:val="00FE1ECB"/>
    <w:rsid w:val="00FE4EAD"/>
    <w:rsid w:val="00FE4FDB"/>
    <w:rsid w:val="00FF0AF8"/>
    <w:rsid w:val="00FF2198"/>
    <w:rsid w:val="00FF2B7D"/>
    <w:rsid w:val="00FF349A"/>
    <w:rsid w:val="00FF4337"/>
    <w:rsid w:val="00FF480D"/>
    <w:rsid w:val="00FF5521"/>
    <w:rsid w:val="00FF706A"/>
    <w:rsid w:val="00FF7F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5390A"/>
  <w15:docId w15:val="{C7F5B7CF-2EAF-4B08-8DE3-50E1FFAB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9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1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AB50CE-FA5A-4AFC-B3EE-8B7FD9FA1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630</cp:revision>
  <cp:lastPrinted>2020-01-03T03:08:00Z</cp:lastPrinted>
  <dcterms:created xsi:type="dcterms:W3CDTF">2018-10-02T04:36:00Z</dcterms:created>
  <dcterms:modified xsi:type="dcterms:W3CDTF">2023-08-15T08:16:00Z</dcterms:modified>
</cp:coreProperties>
</file>